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bidiVisual/>
        <w:tblW w:w="0" w:type="auto"/>
        <w:tblInd w:w="-861" w:type="dxa"/>
        <w:tblLook w:val="04A0" w:firstRow="1" w:lastRow="0" w:firstColumn="1" w:lastColumn="0" w:noHBand="0" w:noVBand="1"/>
      </w:tblPr>
      <w:tblGrid>
        <w:gridCol w:w="9354"/>
      </w:tblGrid>
      <w:tr w:rsidR="000A6EDC" w:rsidRPr="005A5156" w14:paraId="6FA9D80F" w14:textId="77777777" w:rsidTr="00E0106D">
        <w:tc>
          <w:tcPr>
            <w:tcW w:w="9354" w:type="dxa"/>
            <w:shd w:val="clear" w:color="auto" w:fill="FBE4D5" w:themeFill="accent2" w:themeFillTint="33"/>
          </w:tcPr>
          <w:p w14:paraId="1B178083" w14:textId="7357CE05" w:rsidR="000A6EDC" w:rsidRPr="005A5156" w:rsidRDefault="000A6EDC" w:rsidP="00A64FFE">
            <w:pPr>
              <w:bidi/>
              <w:jc w:val="center"/>
              <w:rPr>
                <w:b/>
                <w:bCs/>
                <w:color w:val="FF0000"/>
                <w:sz w:val="24"/>
                <w:szCs w:val="24"/>
                <w:highlight w:val="yellow"/>
                <w:rtl/>
              </w:rPr>
            </w:pPr>
            <w:r w:rsidRPr="00A64FFE"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 xml:space="preserve">مراجعة تقنية رقمية </w:t>
            </w:r>
            <w:r w:rsidR="001F3A74"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>2-2</w:t>
            </w:r>
          </w:p>
        </w:tc>
      </w:tr>
    </w:tbl>
    <w:p w14:paraId="2C47446A" w14:textId="77777777" w:rsidR="009A6A37" w:rsidRPr="005A5156" w:rsidRDefault="009A6A37" w:rsidP="000A6EDC">
      <w:pPr>
        <w:bidi/>
        <w:rPr>
          <w:b/>
          <w:bCs/>
          <w:sz w:val="24"/>
          <w:szCs w:val="24"/>
          <w:rtl/>
        </w:rPr>
      </w:pPr>
    </w:p>
    <w:tbl>
      <w:tblPr>
        <w:tblStyle w:val="a3"/>
        <w:bidiVisual/>
        <w:tblW w:w="0" w:type="auto"/>
        <w:tblInd w:w="-861" w:type="dxa"/>
        <w:tblLook w:val="04A0" w:firstRow="1" w:lastRow="0" w:firstColumn="1" w:lastColumn="0" w:noHBand="0" w:noVBand="1"/>
      </w:tblPr>
      <w:tblGrid>
        <w:gridCol w:w="1984"/>
        <w:gridCol w:w="7370"/>
      </w:tblGrid>
      <w:tr w:rsidR="000A6EDC" w:rsidRPr="005A5156" w14:paraId="6CD04C2A" w14:textId="77777777" w:rsidTr="00E25A68">
        <w:tc>
          <w:tcPr>
            <w:tcW w:w="9354" w:type="dxa"/>
            <w:gridSpan w:val="2"/>
            <w:shd w:val="clear" w:color="auto" w:fill="DEEAF6" w:themeFill="accent5" w:themeFillTint="33"/>
          </w:tcPr>
          <w:p w14:paraId="5942A567" w14:textId="7F622ABB" w:rsidR="000A6EDC" w:rsidRPr="005A5156" w:rsidRDefault="000A6EDC" w:rsidP="000A6EDC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5A5156">
              <w:rPr>
                <w:rFonts w:hint="cs"/>
                <w:b/>
                <w:bCs/>
                <w:sz w:val="24"/>
                <w:szCs w:val="24"/>
                <w:rtl/>
              </w:rPr>
              <w:t xml:space="preserve">اكتبي المصطلح لتعريفات التالية </w:t>
            </w:r>
          </w:p>
        </w:tc>
      </w:tr>
      <w:tr w:rsidR="00E25A68" w:rsidRPr="005A5156" w14:paraId="5469AF38" w14:textId="77777777" w:rsidTr="00E25A68">
        <w:tc>
          <w:tcPr>
            <w:tcW w:w="1984" w:type="dxa"/>
          </w:tcPr>
          <w:p w14:paraId="0E06C8BE" w14:textId="5C0676D0" w:rsidR="00E25A68" w:rsidRPr="005A5156" w:rsidRDefault="00E25A68" w:rsidP="00E25A68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تصميم المستجيب للمواقع الالكترونية </w:t>
            </w:r>
          </w:p>
        </w:tc>
        <w:tc>
          <w:tcPr>
            <w:tcW w:w="7370" w:type="dxa"/>
          </w:tcPr>
          <w:p w14:paraId="354FE0A3" w14:textId="7F08F7B4" w:rsidR="00E25A68" w:rsidRPr="005A5156" w:rsidRDefault="00E25A68" w:rsidP="00E25A68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هو أحد أساليب التصميم والتطوير التي يستجيب فيها الموقع لسلوك المستخدم وخصائص الجهاز الذي يستخدمه في تصفح هذا الموقع </w:t>
            </w:r>
          </w:p>
        </w:tc>
      </w:tr>
      <w:tr w:rsidR="00E25A68" w:rsidRPr="005A5156" w14:paraId="46C89520" w14:textId="77777777" w:rsidTr="00E25A68">
        <w:trPr>
          <w:trHeight w:val="331"/>
        </w:trPr>
        <w:tc>
          <w:tcPr>
            <w:tcW w:w="1984" w:type="dxa"/>
          </w:tcPr>
          <w:p w14:paraId="7573E7A9" w14:textId="39B80DAB" w:rsidR="00E25A68" w:rsidRPr="005A5156" w:rsidRDefault="00E25A68" w:rsidP="00E25A68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   الإعلان </w:t>
            </w:r>
          </w:p>
        </w:tc>
        <w:tc>
          <w:tcPr>
            <w:tcW w:w="7370" w:type="dxa"/>
            <w:vAlign w:val="center"/>
          </w:tcPr>
          <w:p w14:paraId="7A8B22F2" w14:textId="741E12C8" w:rsidR="00E25A68" w:rsidRPr="0060427D" w:rsidRDefault="00E25A68" w:rsidP="0060427D">
            <w:pPr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يعد جزءًا أساسياً من عملية التسويق ويشغل دوراً مهماً في الاقتصاد العالمي </w:t>
            </w:r>
            <w:r w:rsidR="0060427D">
              <w:rPr>
                <w:rFonts w:hint="cs"/>
                <w:b/>
                <w:bCs/>
                <w:rtl/>
              </w:rPr>
              <w:t xml:space="preserve">وهو نوع من التواصل أحادي الاتجاه بين الشخص الذي يرسل المعلومات والشخص الذي يستقبل المعلومات </w:t>
            </w:r>
          </w:p>
        </w:tc>
      </w:tr>
      <w:tr w:rsidR="00E25A68" w:rsidRPr="005A5156" w14:paraId="10DA93BF" w14:textId="77777777" w:rsidTr="00E25A68">
        <w:tc>
          <w:tcPr>
            <w:tcW w:w="1984" w:type="dxa"/>
          </w:tcPr>
          <w:p w14:paraId="180DC62B" w14:textId="57BB50D7" w:rsidR="00E25A68" w:rsidRPr="005A5156" w:rsidRDefault="00E25A68" w:rsidP="00E25A68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 التسويق</w:t>
            </w:r>
          </w:p>
        </w:tc>
        <w:tc>
          <w:tcPr>
            <w:tcW w:w="7370" w:type="dxa"/>
          </w:tcPr>
          <w:p w14:paraId="6378156B" w14:textId="48191D73" w:rsidR="00E25A68" w:rsidRPr="005A5156" w:rsidRDefault="00E25A68" w:rsidP="00E25A68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هو عملية جذب العملاء المحتملين أو العملاء المهتمين بمنتج أو خدمة معينة</w:t>
            </w:r>
          </w:p>
        </w:tc>
      </w:tr>
      <w:tr w:rsidR="00E25A68" w:rsidRPr="005A5156" w14:paraId="3A25098C" w14:textId="77777777" w:rsidTr="00E25A68">
        <w:tc>
          <w:tcPr>
            <w:tcW w:w="1984" w:type="dxa"/>
            <w:vAlign w:val="bottom"/>
          </w:tcPr>
          <w:p w14:paraId="068BB15A" w14:textId="77777777" w:rsidR="00E25A68" w:rsidRDefault="00E25A68" w:rsidP="00E25A68">
            <w:pPr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إطار العرض </w:t>
            </w:r>
          </w:p>
          <w:p w14:paraId="2C62D31D" w14:textId="381F84BD" w:rsidR="00E25A68" w:rsidRPr="005A5156" w:rsidRDefault="00E25A68" w:rsidP="00E25A68">
            <w:pPr>
              <w:bidi/>
              <w:jc w:val="right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</w:rPr>
              <w:t xml:space="preserve">View port </w:t>
            </w:r>
          </w:p>
        </w:tc>
        <w:tc>
          <w:tcPr>
            <w:tcW w:w="7370" w:type="dxa"/>
          </w:tcPr>
          <w:p w14:paraId="6649D95F" w14:textId="2C342599" w:rsidR="00E25A68" w:rsidRPr="005A5156" w:rsidRDefault="00E25A68" w:rsidP="00E25A68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هو المنطقة المرئية للمستخدم من الصفحة الالكترونية ويتم التحكم فيه بواسطة وسم </w:t>
            </w:r>
            <w:r>
              <w:rPr>
                <w:b/>
                <w:bCs/>
              </w:rPr>
              <w:t>&lt;Meta&gt;</w:t>
            </w:r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</w:tr>
      <w:tr w:rsidR="00E25A68" w:rsidRPr="005A5156" w14:paraId="35146613" w14:textId="77777777" w:rsidTr="00E25A68">
        <w:tc>
          <w:tcPr>
            <w:tcW w:w="1984" w:type="dxa"/>
          </w:tcPr>
          <w:p w14:paraId="39EC1940" w14:textId="3695D966" w:rsidR="00E25A68" w:rsidRPr="005A5156" w:rsidRDefault="00E25A68" w:rsidP="00E25A68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تصميم الرسومي </w:t>
            </w:r>
          </w:p>
        </w:tc>
        <w:tc>
          <w:tcPr>
            <w:tcW w:w="7370" w:type="dxa"/>
          </w:tcPr>
          <w:p w14:paraId="31917A7A" w14:textId="2DC1F74C" w:rsidR="00E25A68" w:rsidRPr="005A5156" w:rsidRDefault="00E25A68" w:rsidP="00E25A68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هو استخدام مجموعة عناصر كالصور والرسومات والرموز والنصوص ودمجها لتوصيل المعلومات أو الأفكار بطريقة بصرية مؤثرة </w:t>
            </w:r>
          </w:p>
        </w:tc>
      </w:tr>
      <w:tr w:rsidR="00E25A68" w:rsidRPr="005A5156" w14:paraId="1813A249" w14:textId="77777777" w:rsidTr="00E25A68">
        <w:tc>
          <w:tcPr>
            <w:tcW w:w="1984" w:type="dxa"/>
          </w:tcPr>
          <w:p w14:paraId="6A9CB2E1" w14:textId="0538DEE7" w:rsidR="00E25A68" w:rsidRPr="005A5156" w:rsidRDefault="00E25A68" w:rsidP="00E25A68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افا سكريبت </w:t>
            </w:r>
          </w:p>
        </w:tc>
        <w:tc>
          <w:tcPr>
            <w:tcW w:w="7370" w:type="dxa"/>
          </w:tcPr>
          <w:p w14:paraId="188742A0" w14:textId="71CBF18C" w:rsidR="00E25A68" w:rsidRPr="005A5156" w:rsidRDefault="00E25A68" w:rsidP="00E25A68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هي لغة برمجة عالية المستوى تستخدم لجعل صفحات </w:t>
            </w:r>
            <w:r>
              <w:rPr>
                <w:b/>
                <w:bCs/>
              </w:rPr>
              <w:t>HTML</w:t>
            </w:r>
            <w:r>
              <w:rPr>
                <w:rFonts w:hint="cs"/>
                <w:b/>
                <w:bCs/>
                <w:rtl/>
              </w:rPr>
              <w:t xml:space="preserve"> أكثر ديناميكية وتفاعلية </w:t>
            </w:r>
          </w:p>
        </w:tc>
      </w:tr>
      <w:tr w:rsidR="00E25A68" w:rsidRPr="005A5156" w14:paraId="1B439337" w14:textId="77777777" w:rsidTr="00E25A68">
        <w:tc>
          <w:tcPr>
            <w:tcW w:w="1984" w:type="dxa"/>
          </w:tcPr>
          <w:p w14:paraId="444579CD" w14:textId="458CEDD5" w:rsidR="00E25A68" w:rsidRPr="005A5156" w:rsidRDefault="00E25A68" w:rsidP="00E25A68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شعار </w:t>
            </w:r>
            <w:r>
              <w:rPr>
                <w:b/>
                <w:bCs/>
              </w:rPr>
              <w:t>logo</w:t>
            </w:r>
          </w:p>
        </w:tc>
        <w:tc>
          <w:tcPr>
            <w:tcW w:w="7370" w:type="dxa"/>
          </w:tcPr>
          <w:p w14:paraId="385E788D" w14:textId="4A8CE868" w:rsidR="00E25A68" w:rsidRPr="005A5156" w:rsidRDefault="00E25A68" w:rsidP="00E25A68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هو علامة رسومية أو رمز يستخدم للمساعدة في التعريف والترويج لهوية الشركة وتميزها </w:t>
            </w:r>
          </w:p>
        </w:tc>
      </w:tr>
      <w:tr w:rsidR="00E25A68" w:rsidRPr="005A5156" w14:paraId="4F73EBA9" w14:textId="77777777" w:rsidTr="00E25A68">
        <w:tc>
          <w:tcPr>
            <w:tcW w:w="1984" w:type="dxa"/>
          </w:tcPr>
          <w:p w14:paraId="1FBA50C1" w14:textId="1ABCCA6E" w:rsidR="00E25A68" w:rsidRPr="005A5156" w:rsidRDefault="00E25A68" w:rsidP="00E25A68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عرض (عرض صفحة </w:t>
            </w:r>
            <w:proofErr w:type="gramStart"/>
            <w:r>
              <w:rPr>
                <w:rFonts w:hint="cs"/>
                <w:b/>
                <w:bCs/>
                <w:rtl/>
              </w:rPr>
              <w:t>إلكترونية )</w:t>
            </w:r>
            <w:proofErr w:type="gramEnd"/>
          </w:p>
        </w:tc>
        <w:tc>
          <w:tcPr>
            <w:tcW w:w="7370" w:type="dxa"/>
          </w:tcPr>
          <w:p w14:paraId="49B8BE93" w14:textId="57AE9FF9" w:rsidR="00E25A68" w:rsidRPr="005A5156" w:rsidRDefault="00E25A68" w:rsidP="00E25A68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هو العملية التي يجب أن يمر بها </w:t>
            </w:r>
            <w:proofErr w:type="gramStart"/>
            <w:r>
              <w:rPr>
                <w:rFonts w:hint="cs"/>
                <w:b/>
                <w:bCs/>
                <w:rtl/>
              </w:rPr>
              <w:t>الهاتف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أو الحاسب أو الجهاز اللوحي أو متصفح جهاز آخر من أجل جلب صفحة إلكترونية للمستخدم </w:t>
            </w:r>
          </w:p>
        </w:tc>
      </w:tr>
      <w:tr w:rsidR="000A6EDC" w:rsidRPr="005A5156" w14:paraId="2332DCC1" w14:textId="77777777" w:rsidTr="00E25A68">
        <w:tc>
          <w:tcPr>
            <w:tcW w:w="1984" w:type="dxa"/>
          </w:tcPr>
          <w:p w14:paraId="32C9ABC7" w14:textId="41F867D4" w:rsidR="000A6EDC" w:rsidRPr="006426F3" w:rsidRDefault="006426F3" w:rsidP="000A6EDC">
            <w:pPr>
              <w:bidi/>
              <w:rPr>
                <w:b/>
                <w:bCs/>
                <w:sz w:val="24"/>
                <w:szCs w:val="24"/>
                <w:rtl/>
                <w:lang w:val="en-US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 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AE3821"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 xml:space="preserve">التسويق الالكتروني </w:t>
            </w:r>
          </w:p>
        </w:tc>
        <w:tc>
          <w:tcPr>
            <w:tcW w:w="7370" w:type="dxa"/>
          </w:tcPr>
          <w:p w14:paraId="7DCFAD28" w14:textId="6183EAB4" w:rsidR="000A6EDC" w:rsidRPr="005A5156" w:rsidRDefault="00AE3821" w:rsidP="000A6EDC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هو عملية تسويق منتج أو خدمة باستخدام أشكال مختلفة عبر الوسائط الالكترونية وعلى رأسها الانترنت </w:t>
            </w:r>
          </w:p>
        </w:tc>
      </w:tr>
      <w:tr w:rsidR="000A6EDC" w:rsidRPr="005A5156" w14:paraId="0438A32D" w14:textId="77777777" w:rsidTr="00E25A68">
        <w:tc>
          <w:tcPr>
            <w:tcW w:w="1984" w:type="dxa"/>
          </w:tcPr>
          <w:p w14:paraId="183023CB" w14:textId="7D94C545" w:rsidR="000A6EDC" w:rsidRPr="00AE3821" w:rsidRDefault="00AE3821" w:rsidP="000A6EDC">
            <w:pPr>
              <w:bidi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دفع عند النقر </w:t>
            </w:r>
            <w:proofErr w:type="spellStart"/>
            <w:r>
              <w:rPr>
                <w:b/>
                <w:bCs/>
                <w:sz w:val="24"/>
                <w:szCs w:val="24"/>
                <w:lang w:val="en-US"/>
              </w:rPr>
              <w:t>ppc</w:t>
            </w:r>
            <w:proofErr w:type="spellEnd"/>
          </w:p>
        </w:tc>
        <w:tc>
          <w:tcPr>
            <w:tcW w:w="7370" w:type="dxa"/>
          </w:tcPr>
          <w:p w14:paraId="09D9D121" w14:textId="7E34D366" w:rsidR="000A6EDC" w:rsidRPr="005A5156" w:rsidRDefault="00AE3821" w:rsidP="000A6EDC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هو نموذج للإعلان الرقمي حيث يدفع المعلن رسوماً في كل مره يتم فيها الضغط على أحد إعلاناته</w:t>
            </w:r>
          </w:p>
        </w:tc>
      </w:tr>
      <w:tr w:rsidR="000A6EDC" w:rsidRPr="005A5156" w14:paraId="26413950" w14:textId="77777777" w:rsidTr="00E25A68">
        <w:tc>
          <w:tcPr>
            <w:tcW w:w="1984" w:type="dxa"/>
          </w:tcPr>
          <w:p w14:paraId="4943ED24" w14:textId="6A2FD150" w:rsidR="000A6EDC" w:rsidRPr="005A5156" w:rsidRDefault="00AE3821" w:rsidP="000A6EDC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نظام إدارة المحتوى </w:t>
            </w:r>
          </w:p>
        </w:tc>
        <w:tc>
          <w:tcPr>
            <w:tcW w:w="7370" w:type="dxa"/>
          </w:tcPr>
          <w:p w14:paraId="4DED5E23" w14:textId="31F668B3" w:rsidR="000A6EDC" w:rsidRPr="005A5156" w:rsidRDefault="00AE3821" w:rsidP="000A6EDC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هو تطبيق رقمي لإدارة وإنشاء وتنسيق وتحرير ونشر المحتوى على الانترنت </w:t>
            </w:r>
          </w:p>
        </w:tc>
      </w:tr>
      <w:tr w:rsidR="000A6EDC" w:rsidRPr="005A5156" w14:paraId="7840DB03" w14:textId="77777777" w:rsidTr="00E25A68">
        <w:tc>
          <w:tcPr>
            <w:tcW w:w="1984" w:type="dxa"/>
          </w:tcPr>
          <w:p w14:paraId="5E7E762E" w14:textId="4940FFAF" w:rsidR="000A6EDC" w:rsidRPr="005A5156" w:rsidRDefault="00AE3821" w:rsidP="000A6EDC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تسويق واسع الانتشار</w:t>
            </w:r>
          </w:p>
        </w:tc>
        <w:tc>
          <w:tcPr>
            <w:tcW w:w="7370" w:type="dxa"/>
          </w:tcPr>
          <w:p w14:paraId="34889ECD" w14:textId="2C3A5FC7" w:rsidR="000A6EDC" w:rsidRPr="005A5156" w:rsidRDefault="00AE3821" w:rsidP="000A6EDC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يطلق على طريقة التسويق التي يتم من خلالها تشجيع المستهلكين على مشاركة معلومات حول منتجات شركة او خدماتها عبر الانترنت </w:t>
            </w:r>
          </w:p>
        </w:tc>
      </w:tr>
      <w:tr w:rsidR="000A6EDC" w:rsidRPr="005A5156" w14:paraId="5B9F20BE" w14:textId="77777777" w:rsidTr="00E25A68">
        <w:tc>
          <w:tcPr>
            <w:tcW w:w="1984" w:type="dxa"/>
          </w:tcPr>
          <w:p w14:paraId="51D4F5D3" w14:textId="4B0B0960" w:rsidR="000A6EDC" w:rsidRPr="005A5156" w:rsidRDefault="00AE3821" w:rsidP="000A6EDC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تسويق عبر البريد الالكتروني </w:t>
            </w:r>
          </w:p>
        </w:tc>
        <w:tc>
          <w:tcPr>
            <w:tcW w:w="7370" w:type="dxa"/>
          </w:tcPr>
          <w:p w14:paraId="71E7907E" w14:textId="7CCFAA21" w:rsidR="000A6EDC" w:rsidRPr="005A5156" w:rsidRDefault="00AE3821" w:rsidP="000A6EDC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هو وسيلة تسويق مباشرة تتيح للشركات مشاركة المنتجات الجديدة والمبيعات والتحديثات مع العملاء من خلال قائمة جهات الاتصال الخاصة بها </w:t>
            </w:r>
          </w:p>
        </w:tc>
      </w:tr>
      <w:tr w:rsidR="000A6EDC" w:rsidRPr="005A5156" w14:paraId="089004A3" w14:textId="77777777" w:rsidTr="00E25A68">
        <w:tc>
          <w:tcPr>
            <w:tcW w:w="1984" w:type="dxa"/>
          </w:tcPr>
          <w:p w14:paraId="49837B75" w14:textId="77777777" w:rsidR="000A6EDC" w:rsidRDefault="006A2F89" w:rsidP="000A6EDC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ستعلام الوسائط</w:t>
            </w:r>
          </w:p>
          <w:p w14:paraId="6018E0BD" w14:textId="194CE183" w:rsidR="00E0106D" w:rsidRPr="00E0106D" w:rsidRDefault="00E0106D" w:rsidP="00E0106D">
            <w:pPr>
              <w:bidi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Media Query</w:t>
            </w:r>
          </w:p>
        </w:tc>
        <w:tc>
          <w:tcPr>
            <w:tcW w:w="7370" w:type="dxa"/>
          </w:tcPr>
          <w:p w14:paraId="35729A23" w14:textId="3105848F" w:rsidR="000A6EDC" w:rsidRPr="005A5156" w:rsidRDefault="006A2F89" w:rsidP="000A6EDC">
            <w:pPr>
              <w:bidi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هي خاصية في صفحات التنسيق النمطية تستخدم عند استيفاء شرط محدد </w:t>
            </w:r>
          </w:p>
        </w:tc>
      </w:tr>
      <w:tr w:rsidR="000A6EDC" w:rsidRPr="005A5156" w14:paraId="756B5CDB" w14:textId="77777777" w:rsidTr="00E25A68">
        <w:tc>
          <w:tcPr>
            <w:tcW w:w="1984" w:type="dxa"/>
          </w:tcPr>
          <w:p w14:paraId="5FB9A05A" w14:textId="67505676" w:rsidR="000A6EDC" w:rsidRPr="005A5156" w:rsidRDefault="006A2F89" w:rsidP="000A6EDC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تحسين محركات البحث</w:t>
            </w:r>
          </w:p>
        </w:tc>
        <w:tc>
          <w:tcPr>
            <w:tcW w:w="7370" w:type="dxa"/>
          </w:tcPr>
          <w:p w14:paraId="6F499879" w14:textId="07FA3A2E" w:rsidR="000A6EDC" w:rsidRPr="005A5156" w:rsidRDefault="006A2F89" w:rsidP="000A6EDC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جميع الإجراءات التي تحتاجها في هيكلية وتركيب محتوى الموقع الالكتروني وذلك لرفع وتصنيف الموقع وزيادة عدد الزائرين له</w:t>
            </w:r>
          </w:p>
        </w:tc>
      </w:tr>
      <w:tr w:rsidR="000A6EDC" w:rsidRPr="005A5156" w14:paraId="5121192A" w14:textId="77777777" w:rsidTr="00E25A68">
        <w:tc>
          <w:tcPr>
            <w:tcW w:w="1984" w:type="dxa"/>
          </w:tcPr>
          <w:p w14:paraId="5190713E" w14:textId="77777777" w:rsidR="000A6EDC" w:rsidRDefault="004A09D9" w:rsidP="000A6EDC">
            <w:pPr>
              <w:bidi/>
              <w:rPr>
                <w:b/>
                <w:bCs/>
                <w:sz w:val="24"/>
                <w:szCs w:val="24"/>
                <w:rtl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60427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E0106D"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>الورد بريس</w:t>
            </w:r>
          </w:p>
          <w:p w14:paraId="20859777" w14:textId="5BA217BD" w:rsidR="00E0106D" w:rsidRPr="004A09D9" w:rsidRDefault="00E0106D" w:rsidP="00E0106D">
            <w:pPr>
              <w:bidi/>
              <w:rPr>
                <w:b/>
                <w:bCs/>
                <w:sz w:val="24"/>
                <w:szCs w:val="24"/>
                <w:lang w:val="en-US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US"/>
              </w:rPr>
              <w:t>Wordpress</w:t>
            </w:r>
            <w:proofErr w:type="spellEnd"/>
          </w:p>
        </w:tc>
        <w:tc>
          <w:tcPr>
            <w:tcW w:w="7370" w:type="dxa"/>
          </w:tcPr>
          <w:p w14:paraId="40106C8C" w14:textId="594473F7" w:rsidR="000A6EDC" w:rsidRPr="005A5156" w:rsidRDefault="00E0106D" w:rsidP="000A6EDC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هو أحد أنظمة إدارة المحتوى مفتوحة المصدر ويمكّن مالكي المتاجر من إنشاء موقع إلكتروني وتحريره ونشره ثم تحويله إلى متجر عبر الإنترنت</w:t>
            </w:r>
          </w:p>
        </w:tc>
      </w:tr>
      <w:tr w:rsidR="00475959" w:rsidRPr="005A5156" w14:paraId="7B29F361" w14:textId="77777777" w:rsidTr="00E25A68">
        <w:tc>
          <w:tcPr>
            <w:tcW w:w="1984" w:type="dxa"/>
          </w:tcPr>
          <w:p w14:paraId="40D79912" w14:textId="3B147AC3" w:rsidR="00475959" w:rsidRPr="005A5156" w:rsidRDefault="00E0106D" w:rsidP="000A6EDC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حليلات جوجل </w:t>
            </w:r>
          </w:p>
        </w:tc>
        <w:tc>
          <w:tcPr>
            <w:tcW w:w="7370" w:type="dxa"/>
          </w:tcPr>
          <w:p w14:paraId="2A182401" w14:textId="45B2D201" w:rsidR="00475959" w:rsidRPr="005A5156" w:rsidRDefault="00E0106D" w:rsidP="000A6EDC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هي أداة لتحليل البيانات يمكنك استخدامها لتتبع وتحليل أداء الموقع الإلكتروني الخاص بك وهي منصة متاحة لأي شخص لديه حساب جوجل </w:t>
            </w:r>
          </w:p>
        </w:tc>
      </w:tr>
    </w:tbl>
    <w:p w14:paraId="0B2A9BFE" w14:textId="77777777" w:rsidR="000A6EDC" w:rsidRDefault="000A6EDC" w:rsidP="000A6EDC">
      <w:pPr>
        <w:bidi/>
        <w:rPr>
          <w:b/>
          <w:bCs/>
          <w:sz w:val="24"/>
          <w:szCs w:val="24"/>
        </w:rPr>
      </w:pPr>
    </w:p>
    <w:p w14:paraId="438C4954" w14:textId="77777777" w:rsidR="00E0106D" w:rsidRDefault="00E0106D" w:rsidP="00E0106D">
      <w:pPr>
        <w:bidi/>
        <w:rPr>
          <w:b/>
          <w:bCs/>
          <w:sz w:val="24"/>
          <w:szCs w:val="24"/>
        </w:rPr>
      </w:pPr>
    </w:p>
    <w:p w14:paraId="49EBCDC9" w14:textId="77777777" w:rsidR="00E0106D" w:rsidRDefault="00E0106D" w:rsidP="00E0106D">
      <w:pPr>
        <w:bidi/>
        <w:rPr>
          <w:b/>
          <w:bCs/>
          <w:sz w:val="24"/>
          <w:szCs w:val="24"/>
        </w:rPr>
      </w:pPr>
    </w:p>
    <w:p w14:paraId="6DE8D8A9" w14:textId="77777777" w:rsidR="00E0106D" w:rsidRDefault="00E0106D" w:rsidP="00E0106D">
      <w:pPr>
        <w:bidi/>
        <w:rPr>
          <w:b/>
          <w:bCs/>
          <w:sz w:val="24"/>
          <w:szCs w:val="24"/>
        </w:rPr>
      </w:pPr>
    </w:p>
    <w:p w14:paraId="02021179" w14:textId="77777777" w:rsidR="00E0106D" w:rsidRDefault="00E0106D" w:rsidP="00E0106D">
      <w:pPr>
        <w:bidi/>
        <w:rPr>
          <w:b/>
          <w:bCs/>
          <w:sz w:val="24"/>
          <w:szCs w:val="24"/>
        </w:rPr>
      </w:pPr>
    </w:p>
    <w:p w14:paraId="527FC979" w14:textId="77777777" w:rsidR="00E0106D" w:rsidRDefault="00E0106D" w:rsidP="00E0106D">
      <w:pPr>
        <w:bidi/>
        <w:rPr>
          <w:b/>
          <w:bCs/>
          <w:sz w:val="24"/>
          <w:szCs w:val="24"/>
        </w:rPr>
      </w:pPr>
    </w:p>
    <w:p w14:paraId="226B6F2A" w14:textId="77777777" w:rsidR="00E0106D" w:rsidRDefault="00E0106D" w:rsidP="00E0106D">
      <w:pPr>
        <w:bidi/>
        <w:rPr>
          <w:b/>
          <w:bCs/>
          <w:sz w:val="24"/>
          <w:szCs w:val="24"/>
        </w:rPr>
      </w:pPr>
    </w:p>
    <w:p w14:paraId="6D9A0DBD" w14:textId="77777777" w:rsidR="00E0106D" w:rsidRDefault="00E0106D" w:rsidP="00E0106D">
      <w:pPr>
        <w:bidi/>
        <w:rPr>
          <w:b/>
          <w:bCs/>
          <w:sz w:val="24"/>
          <w:szCs w:val="24"/>
        </w:rPr>
      </w:pPr>
    </w:p>
    <w:p w14:paraId="1640822D" w14:textId="77777777" w:rsidR="00E0106D" w:rsidRDefault="00E0106D" w:rsidP="00E0106D">
      <w:pPr>
        <w:bidi/>
        <w:rPr>
          <w:b/>
          <w:bCs/>
          <w:sz w:val="24"/>
          <w:szCs w:val="24"/>
        </w:rPr>
      </w:pPr>
    </w:p>
    <w:p w14:paraId="6B072ACC" w14:textId="77777777" w:rsidR="00E0106D" w:rsidRDefault="00E0106D" w:rsidP="00E0106D">
      <w:pPr>
        <w:bidi/>
        <w:rPr>
          <w:b/>
          <w:bCs/>
          <w:sz w:val="24"/>
          <w:szCs w:val="24"/>
        </w:rPr>
      </w:pPr>
    </w:p>
    <w:p w14:paraId="15CB65D2" w14:textId="77777777" w:rsidR="00E0106D" w:rsidRDefault="00E0106D" w:rsidP="00E0106D">
      <w:pPr>
        <w:bidi/>
        <w:rPr>
          <w:b/>
          <w:bCs/>
          <w:sz w:val="24"/>
          <w:szCs w:val="24"/>
          <w:rtl/>
        </w:rPr>
      </w:pPr>
    </w:p>
    <w:tbl>
      <w:tblPr>
        <w:tblStyle w:val="a3"/>
        <w:bidiVisual/>
        <w:tblW w:w="0" w:type="auto"/>
        <w:tblInd w:w="-861" w:type="dxa"/>
        <w:tblLook w:val="04A0" w:firstRow="1" w:lastRow="0" w:firstColumn="1" w:lastColumn="0" w:noHBand="0" w:noVBand="1"/>
      </w:tblPr>
      <w:tblGrid>
        <w:gridCol w:w="708"/>
        <w:gridCol w:w="7663"/>
        <w:gridCol w:w="983"/>
      </w:tblGrid>
      <w:tr w:rsidR="005A5156" w:rsidRPr="00A64FFE" w14:paraId="0096E8F4" w14:textId="77777777" w:rsidTr="0026485B">
        <w:tc>
          <w:tcPr>
            <w:tcW w:w="9354" w:type="dxa"/>
            <w:gridSpan w:val="3"/>
            <w:shd w:val="clear" w:color="auto" w:fill="DEEAF6" w:themeFill="accent5" w:themeFillTint="33"/>
          </w:tcPr>
          <w:p w14:paraId="4A3FD248" w14:textId="77777777" w:rsidR="005A5156" w:rsidRPr="00A64FFE" w:rsidRDefault="005A5156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ضعي إشارة (</w:t>
            </w:r>
            <w:r w:rsidRPr="00A64FFE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1994F0C9" wp14:editId="01E60965">
                  <wp:extent cx="158115" cy="158115"/>
                  <wp:effectExtent l="0" t="0" r="0" b="0"/>
                  <wp:docPr id="1664382938" name="رسم 1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 xml:space="preserve">) امام العبارة الصحيحة </w:t>
            </w:r>
            <w:proofErr w:type="gramStart"/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وإشارة(</w:t>
            </w:r>
            <w:proofErr w:type="gramEnd"/>
            <w:r w:rsidRPr="00A64FFE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710307E8" wp14:editId="1C535389">
                  <wp:extent cx="124673" cy="124673"/>
                  <wp:effectExtent l="0" t="0" r="8890" b="8890"/>
                  <wp:docPr id="1302981630" name="رسم 2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) امام العبارة الخاطئة</w:t>
            </w:r>
          </w:p>
          <w:p w14:paraId="6D0554E6" w14:textId="7CCB2D47" w:rsidR="00A64FFE" w:rsidRPr="00A64FFE" w:rsidRDefault="00A64FFE" w:rsidP="00A64FFE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</w:tr>
      <w:tr w:rsidR="00E0106D" w:rsidRPr="00A64FFE" w14:paraId="662788AD" w14:textId="77777777" w:rsidTr="0026485B">
        <w:tc>
          <w:tcPr>
            <w:tcW w:w="708" w:type="dxa"/>
          </w:tcPr>
          <w:p w14:paraId="3873939C" w14:textId="77EFA4E1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7663" w:type="dxa"/>
          </w:tcPr>
          <w:p w14:paraId="44F29FA4" w14:textId="304D53E1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قائمة همبرجر عبارة عن ايقونة من خمسة أسطر أعلى الزاوية اليسرى أو اليمنى من الموقع </w:t>
            </w:r>
          </w:p>
        </w:tc>
        <w:tc>
          <w:tcPr>
            <w:tcW w:w="983" w:type="dxa"/>
          </w:tcPr>
          <w:p w14:paraId="2AE31EF6" w14:textId="21979F2E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50C26347" wp14:editId="4C678424">
                  <wp:extent cx="124673" cy="124673"/>
                  <wp:effectExtent l="0" t="0" r="8890" b="8890"/>
                  <wp:docPr id="974544938" name="رسم 974544938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106D" w:rsidRPr="00A64FFE" w14:paraId="17E576DE" w14:textId="77777777" w:rsidTr="0026485B">
        <w:tc>
          <w:tcPr>
            <w:tcW w:w="708" w:type="dxa"/>
          </w:tcPr>
          <w:p w14:paraId="15B32F5D" w14:textId="3F9540DA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7663" w:type="dxa"/>
          </w:tcPr>
          <w:p w14:paraId="162CC673" w14:textId="3A4541C1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من تقنيات تحسين محركات البحث تحسين العناوين الرئيسة</w:t>
            </w:r>
          </w:p>
        </w:tc>
        <w:tc>
          <w:tcPr>
            <w:tcW w:w="983" w:type="dxa"/>
          </w:tcPr>
          <w:p w14:paraId="4EC5DE14" w14:textId="0DF85971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0B8BECBE" wp14:editId="1205DA57">
                  <wp:extent cx="158115" cy="158115"/>
                  <wp:effectExtent l="0" t="0" r="0" b="0"/>
                  <wp:docPr id="2032247180" name="رسم 2032247180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106D" w:rsidRPr="00A64FFE" w14:paraId="18986628" w14:textId="77777777" w:rsidTr="0026485B">
        <w:tc>
          <w:tcPr>
            <w:tcW w:w="708" w:type="dxa"/>
          </w:tcPr>
          <w:p w14:paraId="590DCEB4" w14:textId="5BE5C170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7663" w:type="dxa"/>
          </w:tcPr>
          <w:p w14:paraId="01BFC81B" w14:textId="0596009E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رسومات النقطية تحافظ على جودتها مع التكبير او التصغير </w:t>
            </w:r>
          </w:p>
        </w:tc>
        <w:tc>
          <w:tcPr>
            <w:tcW w:w="983" w:type="dxa"/>
          </w:tcPr>
          <w:p w14:paraId="356C58D3" w14:textId="66A26C09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00178FC8" wp14:editId="22F39E76">
                  <wp:extent cx="124673" cy="124673"/>
                  <wp:effectExtent l="0" t="0" r="8890" b="8890"/>
                  <wp:docPr id="1158690590" name="رسم 1158690590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106D" w:rsidRPr="00A64FFE" w14:paraId="0A9AECE5" w14:textId="77777777" w:rsidTr="0026485B">
        <w:tc>
          <w:tcPr>
            <w:tcW w:w="708" w:type="dxa"/>
          </w:tcPr>
          <w:p w14:paraId="2993CC4C" w14:textId="183AC227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7663" w:type="dxa"/>
          </w:tcPr>
          <w:p w14:paraId="26114931" w14:textId="7712CE30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تستخدم الملصقات الإعلانية بشكل أساسي في المعارض</w:t>
            </w:r>
          </w:p>
        </w:tc>
        <w:tc>
          <w:tcPr>
            <w:tcW w:w="983" w:type="dxa"/>
          </w:tcPr>
          <w:p w14:paraId="00319E84" w14:textId="277CED31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7EA43E0C" wp14:editId="7DED5CF9">
                  <wp:extent cx="158115" cy="158115"/>
                  <wp:effectExtent l="0" t="0" r="0" b="0"/>
                  <wp:docPr id="417514277" name="رسم 417514277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106D" w:rsidRPr="00A64FFE" w14:paraId="6B659C84" w14:textId="77777777" w:rsidTr="0026485B">
        <w:tc>
          <w:tcPr>
            <w:tcW w:w="708" w:type="dxa"/>
          </w:tcPr>
          <w:p w14:paraId="747ED6D8" w14:textId="21370B31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7663" w:type="dxa"/>
          </w:tcPr>
          <w:p w14:paraId="410519E4" w14:textId="2CEAA477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عيوب العرض من جانب العميل كثرة طلبات الخادم </w:t>
            </w:r>
          </w:p>
        </w:tc>
        <w:tc>
          <w:tcPr>
            <w:tcW w:w="983" w:type="dxa"/>
          </w:tcPr>
          <w:p w14:paraId="7BBF0D13" w14:textId="40B42F83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5B8F9CF7" wp14:editId="2F858A8B">
                  <wp:extent cx="124673" cy="124673"/>
                  <wp:effectExtent l="0" t="0" r="8890" b="8890"/>
                  <wp:docPr id="1388061615" name="رسم 1388061615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106D" w:rsidRPr="00A64FFE" w14:paraId="131D6E55" w14:textId="77777777" w:rsidTr="0026485B">
        <w:tc>
          <w:tcPr>
            <w:tcW w:w="708" w:type="dxa"/>
          </w:tcPr>
          <w:p w14:paraId="343275A8" w14:textId="57B5130B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6</w:t>
            </w:r>
          </w:p>
        </w:tc>
        <w:tc>
          <w:tcPr>
            <w:tcW w:w="7663" w:type="dxa"/>
          </w:tcPr>
          <w:p w14:paraId="0ED871B2" w14:textId="663C5157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 الرسومات المتجهة لا</w:t>
            </w:r>
            <w:r w:rsidR="005B4B6A">
              <w:rPr>
                <w:b/>
                <w:bCs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 xml:space="preserve">يمكن تغير الحجم بشكل يحافظ على جودتها </w:t>
            </w:r>
          </w:p>
        </w:tc>
        <w:tc>
          <w:tcPr>
            <w:tcW w:w="983" w:type="dxa"/>
          </w:tcPr>
          <w:p w14:paraId="208E6DF7" w14:textId="53BFBB16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7D790E16" wp14:editId="281E4CB1">
                  <wp:extent cx="124673" cy="124673"/>
                  <wp:effectExtent l="0" t="0" r="8890" b="8890"/>
                  <wp:docPr id="2112230753" name="رسم 2112230753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106D" w:rsidRPr="00A64FFE" w14:paraId="083D2F2E" w14:textId="77777777" w:rsidTr="0026485B">
        <w:tc>
          <w:tcPr>
            <w:tcW w:w="708" w:type="dxa"/>
          </w:tcPr>
          <w:p w14:paraId="6B1E5EEF" w14:textId="58A86855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7</w:t>
            </w:r>
          </w:p>
        </w:tc>
        <w:tc>
          <w:tcPr>
            <w:tcW w:w="7663" w:type="dxa"/>
          </w:tcPr>
          <w:p w14:paraId="072CEF8A" w14:textId="2D70EEF4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أنواع الشعارات شعار الحروف والذي يعتمد على فن صياغة الحروف </w:t>
            </w:r>
          </w:p>
        </w:tc>
        <w:tc>
          <w:tcPr>
            <w:tcW w:w="983" w:type="dxa"/>
          </w:tcPr>
          <w:p w14:paraId="61EE2638" w14:textId="608BD982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70244C61" wp14:editId="3B93249E">
                  <wp:extent cx="158115" cy="158115"/>
                  <wp:effectExtent l="0" t="0" r="0" b="0"/>
                  <wp:docPr id="672730919" name="رسم 672730919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106D" w:rsidRPr="00A64FFE" w14:paraId="766D7BD8" w14:textId="77777777" w:rsidTr="0026485B">
        <w:tc>
          <w:tcPr>
            <w:tcW w:w="708" w:type="dxa"/>
          </w:tcPr>
          <w:p w14:paraId="3A9FF63C" w14:textId="53F3A22D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7663" w:type="dxa"/>
          </w:tcPr>
          <w:p w14:paraId="25B6296D" w14:textId="16F09326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تعد كلمات العنوان من أهم مكونات أي إعلان </w:t>
            </w:r>
          </w:p>
        </w:tc>
        <w:tc>
          <w:tcPr>
            <w:tcW w:w="983" w:type="dxa"/>
          </w:tcPr>
          <w:p w14:paraId="5860035A" w14:textId="2649D2CD" w:rsidR="00E0106D" w:rsidRPr="00A64FFE" w:rsidRDefault="00E0106D" w:rsidP="00E0106D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7928CC93" wp14:editId="2D3D15E5">
                  <wp:extent cx="158115" cy="158115"/>
                  <wp:effectExtent l="0" t="0" r="0" b="0"/>
                  <wp:docPr id="601723573" name="رسم 601723573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4B6A" w:rsidRPr="00A64FFE" w14:paraId="544FB7DD" w14:textId="77777777" w:rsidTr="0026485B">
        <w:tc>
          <w:tcPr>
            <w:tcW w:w="708" w:type="dxa"/>
          </w:tcPr>
          <w:p w14:paraId="04A3F3EB" w14:textId="44A18D29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9</w:t>
            </w:r>
          </w:p>
        </w:tc>
        <w:tc>
          <w:tcPr>
            <w:tcW w:w="7663" w:type="dxa"/>
          </w:tcPr>
          <w:p w14:paraId="20D1342C" w14:textId="7BDA1B78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تصميم الرسومي الجيد يؤدي إلى زيادة المبيعات في الأعمال التجارية </w:t>
            </w:r>
          </w:p>
        </w:tc>
        <w:tc>
          <w:tcPr>
            <w:tcW w:w="983" w:type="dxa"/>
          </w:tcPr>
          <w:p w14:paraId="14CB3F7F" w14:textId="795CBBE2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75A0BF84" wp14:editId="32E012E1">
                  <wp:extent cx="158115" cy="158115"/>
                  <wp:effectExtent l="0" t="0" r="0" b="0"/>
                  <wp:docPr id="476083026" name="رسم 476083026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4B6A" w:rsidRPr="00A64FFE" w14:paraId="198D4660" w14:textId="77777777" w:rsidTr="0026485B">
        <w:tc>
          <w:tcPr>
            <w:tcW w:w="708" w:type="dxa"/>
          </w:tcPr>
          <w:p w14:paraId="12017B3A" w14:textId="1EB98D34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7663" w:type="dxa"/>
          </w:tcPr>
          <w:p w14:paraId="5DE12BD2" w14:textId="5941192E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عرض من جانب </w:t>
            </w:r>
            <w:proofErr w:type="gramStart"/>
            <w:r>
              <w:rPr>
                <w:rFonts w:hint="cs"/>
                <w:b/>
                <w:bCs/>
                <w:rtl/>
              </w:rPr>
              <w:t>العميل  الخيار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الأقل ملاءمة لتحسين محركات البحث </w:t>
            </w:r>
          </w:p>
        </w:tc>
        <w:tc>
          <w:tcPr>
            <w:tcW w:w="983" w:type="dxa"/>
          </w:tcPr>
          <w:p w14:paraId="225B09A2" w14:textId="316FD294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29EE3B94" wp14:editId="33705F01">
                  <wp:extent cx="158115" cy="158115"/>
                  <wp:effectExtent l="0" t="0" r="0" b="0"/>
                  <wp:docPr id="1031069087" name="رسم 1031069087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4B6A" w:rsidRPr="00A64FFE" w14:paraId="36D2CA12" w14:textId="77777777" w:rsidTr="0026485B">
        <w:tc>
          <w:tcPr>
            <w:tcW w:w="708" w:type="dxa"/>
          </w:tcPr>
          <w:p w14:paraId="34AEE2F6" w14:textId="4D42B4B9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1</w:t>
            </w:r>
          </w:p>
        </w:tc>
        <w:tc>
          <w:tcPr>
            <w:tcW w:w="7663" w:type="dxa"/>
          </w:tcPr>
          <w:p w14:paraId="3445D6FA" w14:textId="78F972B7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مزايا العرض من جانب الخادم تفاعلات الموقع كثيرة </w:t>
            </w:r>
          </w:p>
        </w:tc>
        <w:tc>
          <w:tcPr>
            <w:tcW w:w="983" w:type="dxa"/>
          </w:tcPr>
          <w:p w14:paraId="765505F7" w14:textId="14B2D004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2AE2F4E8" wp14:editId="5FDA3EBF">
                  <wp:extent cx="124673" cy="124673"/>
                  <wp:effectExtent l="0" t="0" r="8890" b="8890"/>
                  <wp:docPr id="167793088" name="رسم 167793088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4B6A" w:rsidRPr="00A64FFE" w14:paraId="19BCD458" w14:textId="77777777" w:rsidTr="0026485B">
        <w:tc>
          <w:tcPr>
            <w:tcW w:w="708" w:type="dxa"/>
          </w:tcPr>
          <w:p w14:paraId="78FEF2B8" w14:textId="347C668A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2</w:t>
            </w:r>
          </w:p>
        </w:tc>
        <w:tc>
          <w:tcPr>
            <w:tcW w:w="7663" w:type="dxa"/>
          </w:tcPr>
          <w:p w14:paraId="67B26391" w14:textId="4951E652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هدف من الرسائل الإخبارية الرقمية هو إعلام الجمهور من خلال رسالة بريد إلكتروني </w:t>
            </w:r>
          </w:p>
        </w:tc>
        <w:tc>
          <w:tcPr>
            <w:tcW w:w="983" w:type="dxa"/>
          </w:tcPr>
          <w:p w14:paraId="41A2B314" w14:textId="48C3BD22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183BA515" wp14:editId="4338E767">
                  <wp:extent cx="158115" cy="158115"/>
                  <wp:effectExtent l="0" t="0" r="0" b="0"/>
                  <wp:docPr id="485262159" name="رسم 485262159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4B6A" w:rsidRPr="00A64FFE" w14:paraId="1779D7B2" w14:textId="77777777" w:rsidTr="0026485B">
        <w:tc>
          <w:tcPr>
            <w:tcW w:w="708" w:type="dxa"/>
          </w:tcPr>
          <w:p w14:paraId="29EE0CCF" w14:textId="153F3BD5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3</w:t>
            </w:r>
          </w:p>
        </w:tc>
        <w:tc>
          <w:tcPr>
            <w:tcW w:w="7663" w:type="dxa"/>
          </w:tcPr>
          <w:p w14:paraId="2C6E39B1" w14:textId="644937DB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حجم الملفات التي تحتوي على </w:t>
            </w:r>
            <w:proofErr w:type="gramStart"/>
            <w:r>
              <w:rPr>
                <w:rFonts w:hint="cs"/>
                <w:b/>
                <w:bCs/>
                <w:rtl/>
              </w:rPr>
              <w:t>رسومات  نقطية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كبيرة نسبيا  </w:t>
            </w:r>
          </w:p>
        </w:tc>
        <w:tc>
          <w:tcPr>
            <w:tcW w:w="983" w:type="dxa"/>
          </w:tcPr>
          <w:p w14:paraId="1BA802A3" w14:textId="67F0BF92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19F23D47" wp14:editId="7D257C38">
                  <wp:extent cx="158115" cy="158115"/>
                  <wp:effectExtent l="0" t="0" r="0" b="0"/>
                  <wp:docPr id="780813522" name="رسم 780813522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4B6A" w:rsidRPr="00A64FFE" w14:paraId="5878B800" w14:textId="77777777" w:rsidTr="0026485B">
        <w:tc>
          <w:tcPr>
            <w:tcW w:w="708" w:type="dxa"/>
          </w:tcPr>
          <w:p w14:paraId="0F4B6972" w14:textId="7EF3DABB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4</w:t>
            </w:r>
          </w:p>
        </w:tc>
        <w:tc>
          <w:tcPr>
            <w:tcW w:w="7663" w:type="dxa"/>
          </w:tcPr>
          <w:p w14:paraId="5B18F29C" w14:textId="221B6FB9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متداد ملفات برنامج </w:t>
            </w:r>
            <w:proofErr w:type="spellStart"/>
            <w:r>
              <w:rPr>
                <w:rFonts w:hint="cs"/>
                <w:b/>
                <w:bCs/>
                <w:rtl/>
              </w:rPr>
              <w:t>إنكسكيب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هو </w:t>
            </w:r>
            <w:proofErr w:type="spellStart"/>
            <w:r>
              <w:rPr>
                <w:b/>
                <w:bCs/>
              </w:rPr>
              <w:t>png</w:t>
            </w:r>
            <w:proofErr w:type="spellEnd"/>
          </w:p>
        </w:tc>
        <w:tc>
          <w:tcPr>
            <w:tcW w:w="983" w:type="dxa"/>
          </w:tcPr>
          <w:p w14:paraId="67202D5A" w14:textId="1199DDF5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56E4B9FF" wp14:editId="1FC05C1B">
                  <wp:extent cx="124673" cy="124673"/>
                  <wp:effectExtent l="0" t="0" r="8890" b="8890"/>
                  <wp:docPr id="1421123426" name="رسم 1421123426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4B6A" w:rsidRPr="00A64FFE" w14:paraId="316D2F1B" w14:textId="77777777" w:rsidTr="0026485B">
        <w:tc>
          <w:tcPr>
            <w:tcW w:w="708" w:type="dxa"/>
          </w:tcPr>
          <w:p w14:paraId="641ACD3D" w14:textId="6C39BD64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7663" w:type="dxa"/>
          </w:tcPr>
          <w:p w14:paraId="73409B43" w14:textId="319A43F0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تقنيات تحسين محركات البحث تشغيل أدوات تتبع معدل الحركة على الموقع </w:t>
            </w:r>
          </w:p>
        </w:tc>
        <w:tc>
          <w:tcPr>
            <w:tcW w:w="983" w:type="dxa"/>
          </w:tcPr>
          <w:p w14:paraId="10914E15" w14:textId="062D16A6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0ACA8439" wp14:editId="163F2EBD">
                  <wp:extent cx="158115" cy="158115"/>
                  <wp:effectExtent l="0" t="0" r="0" b="0"/>
                  <wp:docPr id="97484313" name="رسم 97484313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4B6A" w:rsidRPr="00A64FFE" w14:paraId="79EE5F9E" w14:textId="77777777" w:rsidTr="0026485B">
        <w:tc>
          <w:tcPr>
            <w:tcW w:w="708" w:type="dxa"/>
          </w:tcPr>
          <w:p w14:paraId="614BA0BD" w14:textId="37C32D77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6</w:t>
            </w:r>
          </w:p>
        </w:tc>
        <w:tc>
          <w:tcPr>
            <w:tcW w:w="7663" w:type="dxa"/>
          </w:tcPr>
          <w:p w14:paraId="2D626501" w14:textId="10F0CCB3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ستعلام الوسائط هي خاصية في </w:t>
            </w:r>
            <w:proofErr w:type="spellStart"/>
            <w:r>
              <w:rPr>
                <w:b/>
                <w:bCs/>
              </w:rPr>
              <w:t>css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تستخدم فقط عند استيفاء شرط محدد </w:t>
            </w:r>
          </w:p>
        </w:tc>
        <w:tc>
          <w:tcPr>
            <w:tcW w:w="983" w:type="dxa"/>
          </w:tcPr>
          <w:p w14:paraId="32C991E2" w14:textId="00E99FCF" w:rsidR="005B4B6A" w:rsidRPr="00A64FFE" w:rsidRDefault="005B4B6A" w:rsidP="005B4B6A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1DA48531" wp14:editId="4B967D19">
                  <wp:extent cx="158115" cy="158115"/>
                  <wp:effectExtent l="0" t="0" r="0" b="0"/>
                  <wp:docPr id="1651271160" name="رسم 1651271160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5BD3" w:rsidRPr="00A64FFE" w14:paraId="24D93CCA" w14:textId="77777777" w:rsidTr="0026485B">
        <w:tc>
          <w:tcPr>
            <w:tcW w:w="708" w:type="dxa"/>
          </w:tcPr>
          <w:p w14:paraId="5CDC5D25" w14:textId="761C726A" w:rsidR="00FE5BD3" w:rsidRPr="00A64FFE" w:rsidRDefault="00FE5BD3" w:rsidP="00FE5BD3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7</w:t>
            </w:r>
          </w:p>
        </w:tc>
        <w:tc>
          <w:tcPr>
            <w:tcW w:w="7663" w:type="dxa"/>
          </w:tcPr>
          <w:p w14:paraId="0CEE3CF6" w14:textId="3B67952D" w:rsidR="00FE5BD3" w:rsidRPr="00A64FFE" w:rsidRDefault="005B4B6A" w:rsidP="00FE5BD3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من مميزات التسويق الإلكتروني عائد الاستثمار أفضل بكثير من التسويق التقليدي </w:t>
            </w:r>
          </w:p>
        </w:tc>
        <w:tc>
          <w:tcPr>
            <w:tcW w:w="983" w:type="dxa"/>
          </w:tcPr>
          <w:p w14:paraId="2AA55C78" w14:textId="074A5DD8" w:rsidR="00FE5BD3" w:rsidRPr="00A64FFE" w:rsidRDefault="005B4B6A" w:rsidP="00FE5BD3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4AFED6AC" wp14:editId="2D7E6EF5">
                  <wp:extent cx="158115" cy="158115"/>
                  <wp:effectExtent l="0" t="0" r="0" b="0"/>
                  <wp:docPr id="37116662" name="رسم 37116662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5BD3" w:rsidRPr="00A64FFE" w14:paraId="42408BAF" w14:textId="77777777" w:rsidTr="0026485B">
        <w:tc>
          <w:tcPr>
            <w:tcW w:w="708" w:type="dxa"/>
          </w:tcPr>
          <w:p w14:paraId="51723A97" w14:textId="09866A4C" w:rsidR="00FE5BD3" w:rsidRPr="00A64FFE" w:rsidRDefault="00FE5BD3" w:rsidP="00FE5BD3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8</w:t>
            </w:r>
          </w:p>
        </w:tc>
        <w:tc>
          <w:tcPr>
            <w:tcW w:w="7663" w:type="dxa"/>
          </w:tcPr>
          <w:p w14:paraId="263E984F" w14:textId="6B03A9EE" w:rsidR="00FE5BD3" w:rsidRPr="00A64FFE" w:rsidRDefault="005B4B6A" w:rsidP="00FE5BD3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من مميزات التسويق الإلكتروني اضطرار البائع إلى الدخول في منافسة عالمية مع مقدمي منتجات أو خدمات حول العالم </w:t>
            </w:r>
          </w:p>
        </w:tc>
        <w:tc>
          <w:tcPr>
            <w:tcW w:w="983" w:type="dxa"/>
          </w:tcPr>
          <w:p w14:paraId="4A65E64A" w14:textId="58DF7588" w:rsidR="00FE5BD3" w:rsidRPr="00A64FFE" w:rsidRDefault="005B4B6A" w:rsidP="00FE5BD3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0FACD520" wp14:editId="7478E39F">
                  <wp:extent cx="124673" cy="124673"/>
                  <wp:effectExtent l="0" t="0" r="8890" b="8890"/>
                  <wp:docPr id="488177928" name="رسم 488177928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5BD3" w:rsidRPr="00A64FFE" w14:paraId="676D8547" w14:textId="77777777" w:rsidTr="0026485B">
        <w:tc>
          <w:tcPr>
            <w:tcW w:w="708" w:type="dxa"/>
          </w:tcPr>
          <w:p w14:paraId="3049BD92" w14:textId="544A840D" w:rsidR="00FE5BD3" w:rsidRPr="00A64FFE" w:rsidRDefault="00FE5BD3" w:rsidP="00FE5BD3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9</w:t>
            </w:r>
          </w:p>
        </w:tc>
        <w:tc>
          <w:tcPr>
            <w:tcW w:w="7663" w:type="dxa"/>
          </w:tcPr>
          <w:p w14:paraId="17FA5917" w14:textId="7898CA64" w:rsidR="00FE5BD3" w:rsidRPr="00A64FFE" w:rsidRDefault="005B4B6A" w:rsidP="00FE5BD3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لعب وسائل التواصل الاجتماعي دوراً رئيسياً في معرفة العلامة التجارية وتمييزها عن غيرها في مجال الصناعة كما انها تدل المستهلكين المستهدفين على الموقع الالكتروني للشركة </w:t>
            </w:r>
          </w:p>
        </w:tc>
        <w:tc>
          <w:tcPr>
            <w:tcW w:w="983" w:type="dxa"/>
          </w:tcPr>
          <w:p w14:paraId="7A389308" w14:textId="4376658D" w:rsidR="00FE5BD3" w:rsidRPr="00A64FFE" w:rsidRDefault="005B4B6A" w:rsidP="00FE5BD3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3022AE3C" wp14:editId="3D830FBC">
                  <wp:extent cx="158115" cy="158115"/>
                  <wp:effectExtent l="0" t="0" r="0" b="0"/>
                  <wp:docPr id="47325562" name="رسم 47325562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5BD3" w:rsidRPr="00A64FFE" w14:paraId="2A8E4D1B" w14:textId="77777777" w:rsidTr="0026485B">
        <w:tc>
          <w:tcPr>
            <w:tcW w:w="708" w:type="dxa"/>
          </w:tcPr>
          <w:p w14:paraId="6BF2D32D" w14:textId="4EE2CFF1" w:rsidR="00FE5BD3" w:rsidRPr="00A64FFE" w:rsidRDefault="00FE5BD3" w:rsidP="00FE5BD3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7663" w:type="dxa"/>
          </w:tcPr>
          <w:p w14:paraId="5D9C604E" w14:textId="516485DD" w:rsidR="00FE5BD3" w:rsidRPr="00A64FFE" w:rsidRDefault="00225333" w:rsidP="00FE5BD3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تواجد على الشبكة العنكبوتية هو التمثيل الرقمي لشركة او علامة تجارية </w:t>
            </w:r>
          </w:p>
        </w:tc>
        <w:tc>
          <w:tcPr>
            <w:tcW w:w="983" w:type="dxa"/>
          </w:tcPr>
          <w:p w14:paraId="53276D05" w14:textId="4DD29460" w:rsidR="00FE5BD3" w:rsidRPr="00A64FFE" w:rsidRDefault="00225333" w:rsidP="00FE5BD3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2293001E" wp14:editId="7C783F2F">
                  <wp:extent cx="158115" cy="158115"/>
                  <wp:effectExtent l="0" t="0" r="0" b="0"/>
                  <wp:docPr id="1388715494" name="رسم 1388715494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5156" w:rsidRPr="00A64FFE" w14:paraId="75D99F0A" w14:textId="77777777" w:rsidTr="0026485B">
        <w:tc>
          <w:tcPr>
            <w:tcW w:w="708" w:type="dxa"/>
          </w:tcPr>
          <w:p w14:paraId="21963B1D" w14:textId="15F55ECD" w:rsidR="005A5156" w:rsidRPr="00A64FFE" w:rsidRDefault="005A5156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1</w:t>
            </w:r>
          </w:p>
        </w:tc>
        <w:tc>
          <w:tcPr>
            <w:tcW w:w="7663" w:type="dxa"/>
          </w:tcPr>
          <w:p w14:paraId="1B667C83" w14:textId="1C5B05F8" w:rsidR="005A5156" w:rsidRPr="00A64FFE" w:rsidRDefault="00225333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عد الأداتان الأكثر شيوعا في تحليلات الموقع الإلكتروني تحليلات جوجل وأليكسا </w:t>
            </w:r>
          </w:p>
        </w:tc>
        <w:tc>
          <w:tcPr>
            <w:tcW w:w="983" w:type="dxa"/>
          </w:tcPr>
          <w:p w14:paraId="45C3712D" w14:textId="74B6FE87" w:rsidR="005A5156" w:rsidRPr="00A64FFE" w:rsidRDefault="00225333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2B4F71E3" wp14:editId="21D0DA39">
                  <wp:extent cx="158115" cy="158115"/>
                  <wp:effectExtent l="0" t="0" r="0" b="0"/>
                  <wp:docPr id="1758098313" name="رسم 1758098313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5156" w:rsidRPr="00A64FFE" w14:paraId="6BBF26A6" w14:textId="77777777" w:rsidTr="0026485B">
        <w:tc>
          <w:tcPr>
            <w:tcW w:w="708" w:type="dxa"/>
          </w:tcPr>
          <w:p w14:paraId="06F57EA2" w14:textId="75F0BA64" w:rsidR="005A5156" w:rsidRPr="00A64FFE" w:rsidRDefault="005A5156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2</w:t>
            </w:r>
          </w:p>
        </w:tc>
        <w:tc>
          <w:tcPr>
            <w:tcW w:w="7663" w:type="dxa"/>
          </w:tcPr>
          <w:p w14:paraId="1307B41E" w14:textId="04B2591A" w:rsidR="005A5156" w:rsidRPr="00225333" w:rsidRDefault="00225333" w:rsidP="005A5156">
            <w:pPr>
              <w:bidi/>
              <w:rPr>
                <w:b/>
                <w:bCs/>
                <w:sz w:val="24"/>
                <w:szCs w:val="24"/>
                <w:rtl/>
                <w:lang w:val="en-US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عد ملفات </w:t>
            </w:r>
            <w:r>
              <w:rPr>
                <w:b/>
                <w:bCs/>
                <w:sz w:val="24"/>
                <w:szCs w:val="24"/>
              </w:rPr>
              <w:t>PDF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محتوى مدفوع غير قابل للمشاركة </w:t>
            </w:r>
          </w:p>
        </w:tc>
        <w:tc>
          <w:tcPr>
            <w:tcW w:w="983" w:type="dxa"/>
          </w:tcPr>
          <w:p w14:paraId="29959D45" w14:textId="0AC1F9CA" w:rsidR="005A5156" w:rsidRPr="00A64FFE" w:rsidRDefault="00225333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4E9880E4" wp14:editId="4B9581BF">
                  <wp:extent cx="124673" cy="124673"/>
                  <wp:effectExtent l="0" t="0" r="8890" b="8890"/>
                  <wp:docPr id="1599175155" name="رسم 1599175155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5156" w:rsidRPr="00A64FFE" w14:paraId="3D282F1B" w14:textId="77777777" w:rsidTr="0026485B">
        <w:tc>
          <w:tcPr>
            <w:tcW w:w="708" w:type="dxa"/>
          </w:tcPr>
          <w:p w14:paraId="3F8D212A" w14:textId="3119C1F5" w:rsidR="005A5156" w:rsidRPr="00A64FFE" w:rsidRDefault="005A5156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3</w:t>
            </w:r>
          </w:p>
        </w:tc>
        <w:tc>
          <w:tcPr>
            <w:tcW w:w="7663" w:type="dxa"/>
          </w:tcPr>
          <w:p w14:paraId="243E1609" w14:textId="44804196" w:rsidR="005A5156" w:rsidRPr="00A64FFE" w:rsidRDefault="00225333" w:rsidP="005A5156">
            <w:pPr>
              <w:bidi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 xml:space="preserve">الرسائل الإخبارية عبر البريد الالكتروني هي أداة تسويق سيئة لمحتوى الشركة </w:t>
            </w:r>
          </w:p>
        </w:tc>
        <w:tc>
          <w:tcPr>
            <w:tcW w:w="983" w:type="dxa"/>
          </w:tcPr>
          <w:p w14:paraId="7CE01F92" w14:textId="0760F229" w:rsidR="005A5156" w:rsidRPr="00A64FFE" w:rsidRDefault="00225333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2D36BA21" wp14:editId="278F5669">
                  <wp:extent cx="124673" cy="124673"/>
                  <wp:effectExtent l="0" t="0" r="8890" b="8890"/>
                  <wp:docPr id="1944572937" name="رسم 1944572937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5156" w:rsidRPr="00A64FFE" w14:paraId="524E1A36" w14:textId="77777777" w:rsidTr="0026485B">
        <w:tc>
          <w:tcPr>
            <w:tcW w:w="708" w:type="dxa"/>
          </w:tcPr>
          <w:p w14:paraId="6C88D3D1" w14:textId="65C5BA57" w:rsidR="005A5156" w:rsidRPr="00A64FFE" w:rsidRDefault="005A5156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4</w:t>
            </w:r>
          </w:p>
        </w:tc>
        <w:tc>
          <w:tcPr>
            <w:tcW w:w="7663" w:type="dxa"/>
          </w:tcPr>
          <w:p w14:paraId="5832EFD6" w14:textId="36AB45D9" w:rsidR="005A5156" w:rsidRPr="00A64FFE" w:rsidRDefault="00225333" w:rsidP="005A5156">
            <w:pPr>
              <w:bidi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قنوات اليوتيو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ب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من الطرق الشائعة لترويج لمنتج أو خدمة معينة </w:t>
            </w:r>
          </w:p>
        </w:tc>
        <w:tc>
          <w:tcPr>
            <w:tcW w:w="983" w:type="dxa"/>
          </w:tcPr>
          <w:p w14:paraId="3527C8C6" w14:textId="2CDA60C1" w:rsidR="005A5156" w:rsidRPr="00A64FFE" w:rsidRDefault="00225333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50BE8B21" wp14:editId="38EC419D">
                  <wp:extent cx="158115" cy="158115"/>
                  <wp:effectExtent l="0" t="0" r="0" b="0"/>
                  <wp:docPr id="1089219203" name="رسم 1089219203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5156" w:rsidRPr="00A64FFE" w14:paraId="22FE6CA3" w14:textId="77777777" w:rsidTr="0026485B">
        <w:tc>
          <w:tcPr>
            <w:tcW w:w="708" w:type="dxa"/>
          </w:tcPr>
          <w:p w14:paraId="17B65C3A" w14:textId="755DB5D9" w:rsidR="005A5156" w:rsidRPr="00A64FFE" w:rsidRDefault="005A5156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5</w:t>
            </w:r>
          </w:p>
        </w:tc>
        <w:tc>
          <w:tcPr>
            <w:tcW w:w="7663" w:type="dxa"/>
          </w:tcPr>
          <w:p w14:paraId="49FCC9CD" w14:textId="079692D3" w:rsidR="005A5156" w:rsidRPr="00A64FFE" w:rsidRDefault="00225333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نستغرام هو تطبيق للتواصل الاجتماعي </w:t>
            </w:r>
            <w:r w:rsidR="00AE2E4B">
              <w:rPr>
                <w:rFonts w:hint="cs"/>
                <w:b/>
                <w:bCs/>
                <w:sz w:val="24"/>
                <w:szCs w:val="24"/>
                <w:rtl/>
              </w:rPr>
              <w:t xml:space="preserve">يمكنك التفاعل مع المستخدمين وتسجيل الاعجاب ووضع العلامات وارسال واستقبال الرسائل الخاصة </w:t>
            </w:r>
          </w:p>
        </w:tc>
        <w:tc>
          <w:tcPr>
            <w:tcW w:w="983" w:type="dxa"/>
          </w:tcPr>
          <w:p w14:paraId="01D6A82D" w14:textId="368B6AD1" w:rsidR="005A5156" w:rsidRPr="00A64FFE" w:rsidRDefault="00AE2E4B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1D8D9651" wp14:editId="5BCC525A">
                  <wp:extent cx="158115" cy="158115"/>
                  <wp:effectExtent l="0" t="0" r="0" b="0"/>
                  <wp:docPr id="276771292" name="رسم 276771292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5156" w:rsidRPr="00A64FFE" w14:paraId="2CC3A287" w14:textId="77777777" w:rsidTr="0026485B">
        <w:tc>
          <w:tcPr>
            <w:tcW w:w="708" w:type="dxa"/>
          </w:tcPr>
          <w:p w14:paraId="30D69473" w14:textId="1BA3A35D" w:rsidR="005A5156" w:rsidRPr="00A64FFE" w:rsidRDefault="005A5156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6</w:t>
            </w:r>
          </w:p>
        </w:tc>
        <w:tc>
          <w:tcPr>
            <w:tcW w:w="7663" w:type="dxa"/>
          </w:tcPr>
          <w:p w14:paraId="3309E010" w14:textId="58A4F646" w:rsidR="005A5156" w:rsidRPr="00A64FFE" w:rsidRDefault="00AE2E4B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لا يوجد ضوابط إلزامية عند الإعلانات التجارية الإلكترونية على مواقع التواصل الاجتماعي </w:t>
            </w:r>
          </w:p>
        </w:tc>
        <w:tc>
          <w:tcPr>
            <w:tcW w:w="983" w:type="dxa"/>
          </w:tcPr>
          <w:p w14:paraId="1CE588F3" w14:textId="4407A43C" w:rsidR="005A5156" w:rsidRPr="00A64FFE" w:rsidRDefault="00AE2E4B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743463FE" wp14:editId="18ECEB15">
                  <wp:extent cx="124673" cy="124673"/>
                  <wp:effectExtent l="0" t="0" r="8890" b="8890"/>
                  <wp:docPr id="521174175" name="رسم 521174175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5156" w:rsidRPr="00A64FFE" w14:paraId="3D49D774" w14:textId="77777777" w:rsidTr="0026485B">
        <w:tc>
          <w:tcPr>
            <w:tcW w:w="708" w:type="dxa"/>
          </w:tcPr>
          <w:p w14:paraId="78A835F5" w14:textId="0C2BFB73" w:rsidR="005A5156" w:rsidRPr="00A64FFE" w:rsidRDefault="005A5156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7</w:t>
            </w:r>
          </w:p>
        </w:tc>
        <w:tc>
          <w:tcPr>
            <w:tcW w:w="7663" w:type="dxa"/>
          </w:tcPr>
          <w:p w14:paraId="682AE0C0" w14:textId="18787BE8" w:rsidR="005A5156" w:rsidRPr="00A64FFE" w:rsidRDefault="00AE2E4B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عتبر منصة ميل </w:t>
            </w:r>
            <w:proofErr w:type="spellStart"/>
            <w:r>
              <w:rPr>
                <w:rFonts w:hint="cs"/>
                <w:b/>
                <w:bCs/>
                <w:sz w:val="24"/>
                <w:szCs w:val="24"/>
                <w:rtl/>
              </w:rPr>
              <w:t>تشيمب</w:t>
            </w:r>
            <w:proofErr w:type="spellEnd"/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(</w:t>
            </w:r>
            <w:proofErr w:type="gramStart"/>
            <w:r>
              <w:rPr>
                <w:b/>
                <w:bCs/>
                <w:sz w:val="24"/>
                <w:szCs w:val="24"/>
                <w:lang w:val="en-US"/>
              </w:rPr>
              <w:t>Mailchimp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)</w:t>
            </w:r>
            <w:r>
              <w:rPr>
                <w:b/>
                <w:bCs/>
                <w:sz w:val="24"/>
                <w:szCs w:val="24"/>
              </w:rPr>
              <w:t xml:space="preserve">  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proofErr w:type="gramEnd"/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مناسبة للرسائل البريد الالكتروني الخاصة بالمعاملات </w:t>
            </w:r>
          </w:p>
        </w:tc>
        <w:tc>
          <w:tcPr>
            <w:tcW w:w="983" w:type="dxa"/>
          </w:tcPr>
          <w:p w14:paraId="4FFD238E" w14:textId="61362615" w:rsidR="005A5156" w:rsidRPr="00A64FFE" w:rsidRDefault="00AE2E4B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755FD34F" wp14:editId="783A7C2D">
                  <wp:extent cx="124673" cy="124673"/>
                  <wp:effectExtent l="0" t="0" r="8890" b="8890"/>
                  <wp:docPr id="1875442658" name="رسم 1875442658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5156" w:rsidRPr="00A64FFE" w14:paraId="09C919A1" w14:textId="77777777" w:rsidTr="0026485B">
        <w:tc>
          <w:tcPr>
            <w:tcW w:w="708" w:type="dxa"/>
          </w:tcPr>
          <w:p w14:paraId="05A6EAF8" w14:textId="32363610" w:rsidR="005A5156" w:rsidRPr="00A64FFE" w:rsidRDefault="005A5156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8</w:t>
            </w:r>
          </w:p>
        </w:tc>
        <w:tc>
          <w:tcPr>
            <w:tcW w:w="7663" w:type="dxa"/>
          </w:tcPr>
          <w:p w14:paraId="6F90D800" w14:textId="05F93CDB" w:rsidR="005A5156" w:rsidRPr="00A64FFE" w:rsidRDefault="00AE2E4B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عتبر منصة </w:t>
            </w:r>
            <w:proofErr w:type="spellStart"/>
            <w:r>
              <w:rPr>
                <w:rFonts w:hint="cs"/>
                <w:b/>
                <w:bCs/>
                <w:sz w:val="24"/>
                <w:szCs w:val="24"/>
                <w:rtl/>
              </w:rPr>
              <w:t>كونستانت</w:t>
            </w:r>
            <w:proofErr w:type="spellEnd"/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hint="cs"/>
                <w:b/>
                <w:bCs/>
                <w:sz w:val="24"/>
                <w:szCs w:val="24"/>
                <w:rtl/>
              </w:rPr>
              <w:t>كونتاكت</w:t>
            </w:r>
            <w:proofErr w:type="spellEnd"/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(</w:t>
            </w:r>
            <w:r w:rsidR="00BD4725">
              <w:rPr>
                <w:b/>
                <w:bCs/>
                <w:sz w:val="24"/>
                <w:szCs w:val="24"/>
                <w:lang w:val="en-US"/>
              </w:rPr>
              <w:t xml:space="preserve">Constant </w:t>
            </w:r>
            <w:proofErr w:type="gramStart"/>
            <w:r w:rsidR="00BD4725">
              <w:rPr>
                <w:b/>
                <w:bCs/>
                <w:sz w:val="24"/>
                <w:szCs w:val="24"/>
                <w:lang w:val="en-US"/>
              </w:rPr>
              <w:t>Contact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)</w:t>
            </w:r>
            <w:r w:rsidR="00BD4725">
              <w:rPr>
                <w:b/>
                <w:bCs/>
                <w:sz w:val="24"/>
                <w:szCs w:val="24"/>
              </w:rPr>
              <w:t xml:space="preserve"> </w:t>
            </w:r>
            <w:r w:rsidR="00BD4725">
              <w:rPr>
                <w:rFonts w:hint="cs"/>
                <w:b/>
                <w:bCs/>
                <w:sz w:val="24"/>
                <w:szCs w:val="24"/>
                <w:rtl/>
              </w:rPr>
              <w:t xml:space="preserve"> منصة</w:t>
            </w:r>
            <w:proofErr w:type="gramEnd"/>
            <w:r w:rsidR="00BD4725">
              <w:rPr>
                <w:rFonts w:hint="cs"/>
                <w:b/>
                <w:bCs/>
                <w:sz w:val="24"/>
                <w:szCs w:val="24"/>
                <w:rtl/>
              </w:rPr>
              <w:t xml:space="preserve"> تقدم أسعاراً رخيصة</w:t>
            </w:r>
          </w:p>
        </w:tc>
        <w:tc>
          <w:tcPr>
            <w:tcW w:w="983" w:type="dxa"/>
          </w:tcPr>
          <w:p w14:paraId="22BB62C6" w14:textId="5E726313" w:rsidR="005A5156" w:rsidRPr="00A64FFE" w:rsidRDefault="00BD4725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654FA864" wp14:editId="3BFBF206">
                  <wp:extent cx="158115" cy="158115"/>
                  <wp:effectExtent l="0" t="0" r="0" b="0"/>
                  <wp:docPr id="856791583" name="رسم 856791583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5156" w:rsidRPr="00A64FFE" w14:paraId="113C5E20" w14:textId="77777777" w:rsidTr="0026485B">
        <w:tc>
          <w:tcPr>
            <w:tcW w:w="708" w:type="dxa"/>
          </w:tcPr>
          <w:p w14:paraId="3CEA9C47" w14:textId="6D5BB9A7" w:rsidR="005A5156" w:rsidRPr="00A64FFE" w:rsidRDefault="005A5156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9</w:t>
            </w:r>
          </w:p>
        </w:tc>
        <w:tc>
          <w:tcPr>
            <w:tcW w:w="7663" w:type="dxa"/>
          </w:tcPr>
          <w:p w14:paraId="0F7A145B" w14:textId="7F71D848" w:rsidR="005A5156" w:rsidRPr="00A64FFE" w:rsidRDefault="00BD4725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spellStart"/>
            <w:r>
              <w:rPr>
                <w:rFonts w:hint="cs"/>
                <w:b/>
                <w:bCs/>
                <w:sz w:val="24"/>
                <w:szCs w:val="24"/>
                <w:rtl/>
              </w:rPr>
              <w:t>لايجب</w:t>
            </w:r>
            <w:proofErr w:type="spellEnd"/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ان يكون تصميم البريد الالكتروني صعباً او تقنياً للغاية </w:t>
            </w:r>
          </w:p>
        </w:tc>
        <w:tc>
          <w:tcPr>
            <w:tcW w:w="983" w:type="dxa"/>
          </w:tcPr>
          <w:p w14:paraId="596BA240" w14:textId="4D834BBA" w:rsidR="005A5156" w:rsidRPr="00A64FFE" w:rsidRDefault="00BD4725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40FCF078" wp14:editId="42A1F386">
                  <wp:extent cx="158115" cy="158115"/>
                  <wp:effectExtent l="0" t="0" r="0" b="0"/>
                  <wp:docPr id="979630458" name="رسم 979630458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5156" w:rsidRPr="00A64FFE" w14:paraId="1BBC6ABD" w14:textId="77777777" w:rsidTr="0026485B">
        <w:tc>
          <w:tcPr>
            <w:tcW w:w="708" w:type="dxa"/>
          </w:tcPr>
          <w:p w14:paraId="0C15F3F7" w14:textId="085EC942" w:rsidR="005A5156" w:rsidRPr="00A64FFE" w:rsidRDefault="005A5156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30</w:t>
            </w:r>
          </w:p>
        </w:tc>
        <w:tc>
          <w:tcPr>
            <w:tcW w:w="7663" w:type="dxa"/>
          </w:tcPr>
          <w:p w14:paraId="413CFA9C" w14:textId="732C1081" w:rsidR="005A5156" w:rsidRPr="00A64FFE" w:rsidRDefault="00BD4725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ؤدي استراتيجية لتسويق عبر البريد الالكتروني إلى زيادة المبيعات فقط </w:t>
            </w:r>
          </w:p>
        </w:tc>
        <w:tc>
          <w:tcPr>
            <w:tcW w:w="983" w:type="dxa"/>
          </w:tcPr>
          <w:p w14:paraId="5B670F22" w14:textId="0BD212C0" w:rsidR="005A5156" w:rsidRPr="00A64FFE" w:rsidRDefault="00BD4725" w:rsidP="005A5156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1525FDAF" wp14:editId="6D81E34F">
                  <wp:extent cx="124673" cy="124673"/>
                  <wp:effectExtent l="0" t="0" r="8890" b="8890"/>
                  <wp:docPr id="1688422294" name="رسم 1688422294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6E0FD8" w14:textId="77777777" w:rsidR="005A5156" w:rsidRDefault="005A5156" w:rsidP="005A5156">
      <w:pPr>
        <w:bidi/>
        <w:rPr>
          <w:b/>
          <w:bCs/>
          <w:sz w:val="24"/>
          <w:szCs w:val="24"/>
          <w:rtl/>
        </w:rPr>
      </w:pPr>
    </w:p>
    <w:p w14:paraId="2E5C438D" w14:textId="77777777" w:rsidR="00A64FFE" w:rsidRDefault="00A64FFE" w:rsidP="00A64FFE">
      <w:pPr>
        <w:bidi/>
        <w:rPr>
          <w:b/>
          <w:bCs/>
          <w:sz w:val="24"/>
          <w:szCs w:val="24"/>
          <w:rtl/>
        </w:rPr>
      </w:pPr>
    </w:p>
    <w:p w14:paraId="7E60D1B8" w14:textId="77777777" w:rsidR="00A64FFE" w:rsidRDefault="00A64FFE" w:rsidP="00A64FFE">
      <w:pPr>
        <w:bidi/>
        <w:rPr>
          <w:b/>
          <w:bCs/>
          <w:sz w:val="24"/>
          <w:szCs w:val="24"/>
          <w:rtl/>
        </w:rPr>
      </w:pPr>
    </w:p>
    <w:p w14:paraId="2A24DCD8" w14:textId="77777777" w:rsidR="00BD4725" w:rsidRDefault="00BD4725" w:rsidP="00BD4725">
      <w:pPr>
        <w:bidi/>
        <w:rPr>
          <w:b/>
          <w:bCs/>
          <w:sz w:val="24"/>
          <w:szCs w:val="24"/>
        </w:rPr>
      </w:pPr>
    </w:p>
    <w:p w14:paraId="22427A48" w14:textId="77777777" w:rsidR="00A64FFE" w:rsidRDefault="00A64FFE" w:rsidP="00A64FFE">
      <w:pPr>
        <w:bidi/>
        <w:rPr>
          <w:b/>
          <w:bCs/>
          <w:sz w:val="24"/>
          <w:szCs w:val="24"/>
          <w:rtl/>
        </w:rPr>
      </w:pPr>
    </w:p>
    <w:p w14:paraId="2F81EDAC" w14:textId="77777777" w:rsidR="0026485B" w:rsidRDefault="0026485B" w:rsidP="0026485B">
      <w:pPr>
        <w:bidi/>
        <w:rPr>
          <w:b/>
          <w:bCs/>
          <w:sz w:val="24"/>
          <w:szCs w:val="24"/>
          <w:rtl/>
        </w:rPr>
      </w:pPr>
    </w:p>
    <w:p w14:paraId="748431B6" w14:textId="77777777" w:rsidR="00A64FFE" w:rsidRDefault="00A64FFE" w:rsidP="00A64FFE">
      <w:pPr>
        <w:bidi/>
        <w:rPr>
          <w:b/>
          <w:bCs/>
          <w:sz w:val="24"/>
          <w:szCs w:val="24"/>
          <w:rtl/>
        </w:rPr>
      </w:pPr>
    </w:p>
    <w:tbl>
      <w:tblPr>
        <w:tblStyle w:val="a3"/>
        <w:bidiVisual/>
        <w:tblW w:w="0" w:type="auto"/>
        <w:tblInd w:w="-861" w:type="dxa"/>
        <w:tblLook w:val="04A0" w:firstRow="1" w:lastRow="0" w:firstColumn="1" w:lastColumn="0" w:noHBand="0" w:noVBand="1"/>
      </w:tblPr>
      <w:tblGrid>
        <w:gridCol w:w="3119"/>
        <w:gridCol w:w="2409"/>
        <w:gridCol w:w="2977"/>
        <w:gridCol w:w="849"/>
      </w:tblGrid>
      <w:tr w:rsidR="00A64FFE" w14:paraId="385F8FCB" w14:textId="77777777" w:rsidTr="0026485B">
        <w:tc>
          <w:tcPr>
            <w:tcW w:w="8505" w:type="dxa"/>
            <w:gridSpan w:val="3"/>
            <w:shd w:val="clear" w:color="auto" w:fill="DEEAF6" w:themeFill="accent5" w:themeFillTint="33"/>
          </w:tcPr>
          <w:p w14:paraId="7ECD91CF" w14:textId="77777777" w:rsidR="00A64FFE" w:rsidRDefault="00DF40CD" w:rsidP="00A64FFE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sz w:val="24"/>
                <w:szCs w:val="24"/>
                <w:rtl/>
              </w:rPr>
              <w:lastRenderedPageBreak/>
              <w:t>اختاري الإجابة الصحيحة وكتابة حرف الإجابة في المكان الصحيح</w:t>
            </w:r>
          </w:p>
          <w:p w14:paraId="15FB75D1" w14:textId="1DEF4940" w:rsidR="00EF016E" w:rsidRDefault="00EF016E" w:rsidP="00EF016E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49" w:type="dxa"/>
            <w:shd w:val="clear" w:color="auto" w:fill="DEEAF6" w:themeFill="accent5" w:themeFillTint="33"/>
          </w:tcPr>
          <w:p w14:paraId="6AE39888" w14:textId="616007E8" w:rsidR="00A64FFE" w:rsidRDefault="00DF40CD" w:rsidP="00A64FFE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إجابة </w:t>
            </w:r>
          </w:p>
        </w:tc>
      </w:tr>
      <w:tr w:rsidR="004E192F" w14:paraId="3A5F7DAF" w14:textId="77777777" w:rsidTr="0026485B">
        <w:tc>
          <w:tcPr>
            <w:tcW w:w="9354" w:type="dxa"/>
            <w:gridSpan w:val="4"/>
          </w:tcPr>
          <w:p w14:paraId="5A6045B8" w14:textId="0B29163A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هو نوع من التصميم يستخدم للترويج لمنتج أو خدمة معينه </w:t>
            </w:r>
          </w:p>
        </w:tc>
      </w:tr>
      <w:tr w:rsidR="004E192F" w14:paraId="52483DE8" w14:textId="77777777" w:rsidTr="0026485B">
        <w:tc>
          <w:tcPr>
            <w:tcW w:w="3119" w:type="dxa"/>
          </w:tcPr>
          <w:p w14:paraId="7C65743E" w14:textId="0CD75AA0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تصميم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الهوية البصرية </w:t>
            </w:r>
          </w:p>
        </w:tc>
        <w:tc>
          <w:tcPr>
            <w:tcW w:w="2409" w:type="dxa"/>
          </w:tcPr>
          <w:p w14:paraId="5B296E46" w14:textId="3CBC6452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ب)تصميم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التسويق والإعلانات</w:t>
            </w:r>
          </w:p>
        </w:tc>
        <w:tc>
          <w:tcPr>
            <w:tcW w:w="2977" w:type="dxa"/>
          </w:tcPr>
          <w:p w14:paraId="5F786817" w14:textId="22618079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تصميم المنشورات </w:t>
            </w:r>
          </w:p>
        </w:tc>
        <w:tc>
          <w:tcPr>
            <w:tcW w:w="849" w:type="dxa"/>
          </w:tcPr>
          <w:p w14:paraId="293E3371" w14:textId="118A5DE7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ب</w:t>
            </w:r>
          </w:p>
        </w:tc>
      </w:tr>
      <w:tr w:rsidR="004E192F" w14:paraId="7612ACFF" w14:textId="77777777" w:rsidTr="0026485B">
        <w:tc>
          <w:tcPr>
            <w:tcW w:w="9354" w:type="dxa"/>
            <w:gridSpan w:val="4"/>
          </w:tcPr>
          <w:p w14:paraId="7D385B47" w14:textId="13B89677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عناصر التصميم الرسومي .............والذي يكون </w:t>
            </w:r>
            <w:proofErr w:type="gramStart"/>
            <w:r>
              <w:rPr>
                <w:rFonts w:hint="cs"/>
                <w:b/>
                <w:bCs/>
                <w:rtl/>
              </w:rPr>
              <w:t>منحنيا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او مستقيما او ثنائيا او ثلاثي الابعاد </w:t>
            </w:r>
          </w:p>
        </w:tc>
      </w:tr>
      <w:tr w:rsidR="004E192F" w14:paraId="3A692E23" w14:textId="77777777" w:rsidTr="0026485B">
        <w:tc>
          <w:tcPr>
            <w:tcW w:w="3119" w:type="dxa"/>
          </w:tcPr>
          <w:p w14:paraId="4583BCBB" w14:textId="05099803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الخط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409" w:type="dxa"/>
          </w:tcPr>
          <w:p w14:paraId="69EC22C7" w14:textId="52A1659E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ب)الشكل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977" w:type="dxa"/>
          </w:tcPr>
          <w:p w14:paraId="22FF2C1F" w14:textId="6BB77288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 xml:space="preserve">ج)   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اللون </w:t>
            </w:r>
          </w:p>
        </w:tc>
        <w:tc>
          <w:tcPr>
            <w:tcW w:w="849" w:type="dxa"/>
          </w:tcPr>
          <w:p w14:paraId="324C7675" w14:textId="77B1C11E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4E192F" w14:paraId="735B57DC" w14:textId="77777777" w:rsidTr="0026485B">
        <w:tc>
          <w:tcPr>
            <w:tcW w:w="9354" w:type="dxa"/>
            <w:gridSpan w:val="4"/>
          </w:tcPr>
          <w:p w14:paraId="557E8FB1" w14:textId="46A5AE38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مثال على برنامج تصميم رسومي مدفوع</w:t>
            </w:r>
          </w:p>
        </w:tc>
      </w:tr>
      <w:tr w:rsidR="004E192F" w14:paraId="34E524B8" w14:textId="77777777" w:rsidTr="0026485B">
        <w:tc>
          <w:tcPr>
            <w:tcW w:w="3119" w:type="dxa"/>
          </w:tcPr>
          <w:p w14:paraId="1246759B" w14:textId="19698423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أدوبي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فوتوشوب </w:t>
            </w:r>
          </w:p>
        </w:tc>
        <w:tc>
          <w:tcPr>
            <w:tcW w:w="2409" w:type="dxa"/>
          </w:tcPr>
          <w:p w14:paraId="341A7754" w14:textId="7FFEF95E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ب)</w:t>
            </w:r>
            <w:proofErr w:type="spellStart"/>
            <w:r>
              <w:rPr>
                <w:rFonts w:hint="cs"/>
                <w:b/>
                <w:bCs/>
                <w:rtl/>
              </w:rPr>
              <w:t>جينيللي</w:t>
            </w:r>
            <w:proofErr w:type="spellEnd"/>
            <w:proofErr w:type="gram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977" w:type="dxa"/>
          </w:tcPr>
          <w:p w14:paraId="766097F2" w14:textId="73B1965D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</w:t>
            </w:r>
            <w:proofErr w:type="spellStart"/>
            <w:r>
              <w:rPr>
                <w:rFonts w:hint="cs"/>
                <w:b/>
                <w:bCs/>
                <w:rtl/>
              </w:rPr>
              <w:t>جيمب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849" w:type="dxa"/>
          </w:tcPr>
          <w:p w14:paraId="72B21539" w14:textId="7EE25A81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4E192F" w14:paraId="036A7811" w14:textId="77777777" w:rsidTr="0026485B">
        <w:tc>
          <w:tcPr>
            <w:tcW w:w="9354" w:type="dxa"/>
            <w:gridSpan w:val="4"/>
          </w:tcPr>
          <w:p w14:paraId="54B373B3" w14:textId="221305E5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تعمل محركات البحث من خلال ............وهو عملية الاكتشاف التي ترسل فيها محركات البحث فريقاً من الروبوتات للعثور على محتوى جديد وحديث</w:t>
            </w:r>
          </w:p>
        </w:tc>
      </w:tr>
      <w:tr w:rsidR="004E192F" w14:paraId="34815363" w14:textId="77777777" w:rsidTr="0026485B">
        <w:tc>
          <w:tcPr>
            <w:tcW w:w="3119" w:type="dxa"/>
          </w:tcPr>
          <w:p w14:paraId="147BF151" w14:textId="520FE662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الزحف</w:t>
            </w:r>
            <w:proofErr w:type="gramEnd"/>
          </w:p>
        </w:tc>
        <w:tc>
          <w:tcPr>
            <w:tcW w:w="2409" w:type="dxa"/>
          </w:tcPr>
          <w:p w14:paraId="71E55CB5" w14:textId="536171D2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ب)الفهرسة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977" w:type="dxa"/>
          </w:tcPr>
          <w:p w14:paraId="07227302" w14:textId="584DA6F4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ج)  الترتيب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849" w:type="dxa"/>
          </w:tcPr>
          <w:p w14:paraId="4FA2D2E4" w14:textId="360AD6AD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4E192F" w14:paraId="5FA7981F" w14:textId="77777777" w:rsidTr="0026485B">
        <w:tc>
          <w:tcPr>
            <w:tcW w:w="9354" w:type="dxa"/>
            <w:gridSpan w:val="4"/>
          </w:tcPr>
          <w:p w14:paraId="1B0D133C" w14:textId="46547A81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تعمل محركات البحث من خلال .......وهي عملية تخزين وتنظيم المحتوى الموجود أثناء عملية الزحف</w:t>
            </w:r>
          </w:p>
        </w:tc>
      </w:tr>
      <w:tr w:rsidR="004E192F" w14:paraId="7327A5E7" w14:textId="77777777" w:rsidTr="0026485B">
        <w:tc>
          <w:tcPr>
            <w:tcW w:w="3119" w:type="dxa"/>
          </w:tcPr>
          <w:p w14:paraId="341ECFFF" w14:textId="6B8D3AB6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الزحف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409" w:type="dxa"/>
          </w:tcPr>
          <w:p w14:paraId="1D1E46C6" w14:textId="6C4C50B5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ب)الفهرسة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977" w:type="dxa"/>
          </w:tcPr>
          <w:p w14:paraId="2D8DEB4E" w14:textId="03C0300B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 xml:space="preserve">ج)   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الترتيب </w:t>
            </w:r>
          </w:p>
        </w:tc>
        <w:tc>
          <w:tcPr>
            <w:tcW w:w="849" w:type="dxa"/>
          </w:tcPr>
          <w:p w14:paraId="3888CCDA" w14:textId="7EFFBF5A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ب</w:t>
            </w:r>
          </w:p>
        </w:tc>
      </w:tr>
      <w:tr w:rsidR="004E192F" w14:paraId="0916E5E6" w14:textId="77777777" w:rsidTr="0026485B">
        <w:tc>
          <w:tcPr>
            <w:tcW w:w="9354" w:type="dxa"/>
            <w:gridSpan w:val="4"/>
          </w:tcPr>
          <w:p w14:paraId="07A2BC1A" w14:textId="79995B82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من أنواع التصميم الرسومي ........والذي يجمع بين مجموعة من عناصر التصميم مثل التخطيط والصور والطباعة</w:t>
            </w:r>
          </w:p>
        </w:tc>
      </w:tr>
      <w:tr w:rsidR="004E192F" w14:paraId="1B859E18" w14:textId="77777777" w:rsidTr="0026485B">
        <w:tc>
          <w:tcPr>
            <w:tcW w:w="3119" w:type="dxa"/>
          </w:tcPr>
          <w:p w14:paraId="49449946" w14:textId="001651BA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تصميم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المشورات </w:t>
            </w:r>
          </w:p>
        </w:tc>
        <w:tc>
          <w:tcPr>
            <w:tcW w:w="2409" w:type="dxa"/>
          </w:tcPr>
          <w:p w14:paraId="67B8E54C" w14:textId="7349FB8C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 تصميم الحركة </w:t>
            </w:r>
          </w:p>
        </w:tc>
        <w:tc>
          <w:tcPr>
            <w:tcW w:w="2977" w:type="dxa"/>
          </w:tcPr>
          <w:p w14:paraId="3B4190C4" w14:textId="784425CA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تصميم الويب </w:t>
            </w:r>
          </w:p>
        </w:tc>
        <w:tc>
          <w:tcPr>
            <w:tcW w:w="849" w:type="dxa"/>
          </w:tcPr>
          <w:p w14:paraId="5D5B8837" w14:textId="696AAEA4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ج</w:t>
            </w:r>
          </w:p>
        </w:tc>
      </w:tr>
      <w:tr w:rsidR="004E192F" w14:paraId="5A122157" w14:textId="77777777" w:rsidTr="0026485B">
        <w:tc>
          <w:tcPr>
            <w:tcW w:w="9354" w:type="dxa"/>
            <w:gridSpan w:val="4"/>
          </w:tcPr>
          <w:p w14:paraId="007D1819" w14:textId="00446458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عناصر التصميم الرسومي .......وهو فن ترتيب الخطوط المختلفة التي تدمج بأحجام وألوان </w:t>
            </w:r>
            <w:proofErr w:type="spellStart"/>
            <w:r>
              <w:rPr>
                <w:rFonts w:hint="cs"/>
                <w:b/>
                <w:bCs/>
                <w:rtl/>
              </w:rPr>
              <w:t>وتباعدات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من شأنها التأثير بشكل كبير على الرسالة التي يريد المصمم إيصالها </w:t>
            </w:r>
          </w:p>
        </w:tc>
      </w:tr>
      <w:tr w:rsidR="004E192F" w14:paraId="347D6EED" w14:textId="77777777" w:rsidTr="0026485B">
        <w:tc>
          <w:tcPr>
            <w:tcW w:w="3119" w:type="dxa"/>
          </w:tcPr>
          <w:p w14:paraId="031A2900" w14:textId="413940D6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الشكل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409" w:type="dxa"/>
          </w:tcPr>
          <w:p w14:paraId="1DA3A48B" w14:textId="60F114A2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ب)اللون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977" w:type="dxa"/>
          </w:tcPr>
          <w:p w14:paraId="29EC1D2D" w14:textId="490455DB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 xml:space="preserve">ج)   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الطباعة </w:t>
            </w:r>
          </w:p>
        </w:tc>
        <w:tc>
          <w:tcPr>
            <w:tcW w:w="849" w:type="dxa"/>
          </w:tcPr>
          <w:p w14:paraId="62280610" w14:textId="465E9098" w:rsidR="004E192F" w:rsidRDefault="004E192F" w:rsidP="004E192F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ج</w:t>
            </w:r>
          </w:p>
        </w:tc>
      </w:tr>
      <w:tr w:rsidR="006D3C6D" w14:paraId="4C807B3F" w14:textId="77777777" w:rsidTr="0026485B">
        <w:tc>
          <w:tcPr>
            <w:tcW w:w="9354" w:type="dxa"/>
            <w:gridSpan w:val="4"/>
          </w:tcPr>
          <w:p w14:paraId="3BABE517" w14:textId="55FF278A" w:rsidR="006D3C6D" w:rsidRDefault="006D3C6D" w:rsidP="006D3C6D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برامج التصميم الرسومي المجاني </w:t>
            </w:r>
          </w:p>
        </w:tc>
      </w:tr>
      <w:tr w:rsidR="006D3C6D" w14:paraId="5AFF64CA" w14:textId="77777777" w:rsidTr="0026485B">
        <w:tc>
          <w:tcPr>
            <w:tcW w:w="3119" w:type="dxa"/>
          </w:tcPr>
          <w:p w14:paraId="6A23127C" w14:textId="3E3D82CE" w:rsidR="006D3C6D" w:rsidRDefault="006D3C6D" w:rsidP="006D3C6D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</w:t>
            </w:r>
            <w:proofErr w:type="spellStart"/>
            <w:r>
              <w:rPr>
                <w:rFonts w:hint="cs"/>
                <w:b/>
                <w:bCs/>
                <w:rtl/>
              </w:rPr>
              <w:t>إنكسكيب</w:t>
            </w:r>
            <w:proofErr w:type="spellEnd"/>
            <w:proofErr w:type="gram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409" w:type="dxa"/>
          </w:tcPr>
          <w:p w14:paraId="5E891834" w14:textId="3BC8F217" w:rsidR="006D3C6D" w:rsidRDefault="006D3C6D" w:rsidP="006D3C6D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ب)أدوبي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فوتوشوب</w:t>
            </w:r>
          </w:p>
        </w:tc>
        <w:tc>
          <w:tcPr>
            <w:tcW w:w="2977" w:type="dxa"/>
          </w:tcPr>
          <w:p w14:paraId="4C727814" w14:textId="23CB7976" w:rsidR="006D3C6D" w:rsidRDefault="006D3C6D" w:rsidP="006D3C6D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أدوبي إن </w:t>
            </w:r>
            <w:proofErr w:type="spellStart"/>
            <w:r>
              <w:rPr>
                <w:rFonts w:hint="cs"/>
                <w:b/>
                <w:bCs/>
                <w:rtl/>
              </w:rPr>
              <w:t>ديزاين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849" w:type="dxa"/>
          </w:tcPr>
          <w:p w14:paraId="5E757466" w14:textId="4FFF67E7" w:rsidR="006D3C6D" w:rsidRDefault="006D3C6D" w:rsidP="006D3C6D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6D3C6D" w14:paraId="0F6CDF17" w14:textId="77777777" w:rsidTr="0026485B">
        <w:tc>
          <w:tcPr>
            <w:tcW w:w="9354" w:type="dxa"/>
            <w:gridSpan w:val="4"/>
          </w:tcPr>
          <w:p w14:paraId="6C6F9325" w14:textId="345BF1FA" w:rsidR="006D3C6D" w:rsidRDefault="006D3C6D" w:rsidP="006D3C6D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أنواع التصميم الرسومي .........والذي يستخدم في التسويق للعلامة التجارية وتعزيز قيمها من خلال الصور والأشكال والألوان </w:t>
            </w:r>
            <w:proofErr w:type="gramStart"/>
            <w:r>
              <w:rPr>
                <w:rFonts w:hint="cs"/>
                <w:b/>
                <w:bCs/>
                <w:rtl/>
              </w:rPr>
              <w:t>التي  تبرز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نشاط الشركة</w:t>
            </w:r>
          </w:p>
        </w:tc>
      </w:tr>
      <w:tr w:rsidR="006D3C6D" w14:paraId="31286B09" w14:textId="77777777" w:rsidTr="0026485B">
        <w:tc>
          <w:tcPr>
            <w:tcW w:w="3119" w:type="dxa"/>
          </w:tcPr>
          <w:p w14:paraId="358F3BEB" w14:textId="00583CFA" w:rsidR="006D3C6D" w:rsidRDefault="006D3C6D" w:rsidP="006D3C6D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تصميم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الهوية البصرية </w:t>
            </w:r>
          </w:p>
        </w:tc>
        <w:tc>
          <w:tcPr>
            <w:tcW w:w="2409" w:type="dxa"/>
          </w:tcPr>
          <w:p w14:paraId="52FA67EF" w14:textId="542803C8" w:rsidR="006D3C6D" w:rsidRDefault="006D3C6D" w:rsidP="006D3C6D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ب)تصميم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المنشورات </w:t>
            </w:r>
          </w:p>
        </w:tc>
        <w:tc>
          <w:tcPr>
            <w:tcW w:w="2977" w:type="dxa"/>
          </w:tcPr>
          <w:p w14:paraId="6B721330" w14:textId="1E25FC02" w:rsidR="006D3C6D" w:rsidRDefault="006D3C6D" w:rsidP="006D3C6D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تصميم الحركة </w:t>
            </w:r>
          </w:p>
        </w:tc>
        <w:tc>
          <w:tcPr>
            <w:tcW w:w="849" w:type="dxa"/>
          </w:tcPr>
          <w:p w14:paraId="125710B3" w14:textId="32418D41" w:rsidR="006D3C6D" w:rsidRDefault="006D3C6D" w:rsidP="006D3C6D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6D3C6D" w14:paraId="4FCDC415" w14:textId="77777777" w:rsidTr="0026485B">
        <w:tc>
          <w:tcPr>
            <w:tcW w:w="9354" w:type="dxa"/>
            <w:gridSpan w:val="4"/>
          </w:tcPr>
          <w:p w14:paraId="6F133B10" w14:textId="5673D02C" w:rsidR="006D3C6D" w:rsidRDefault="006D3C6D" w:rsidP="006D3C6D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عناصر التصميم الرسومي ......والتي تشير إلى نوعية السطح الملموسة والتي من الممكن أن تكون </w:t>
            </w:r>
            <w:proofErr w:type="gramStart"/>
            <w:r>
              <w:rPr>
                <w:rFonts w:hint="cs"/>
                <w:b/>
                <w:bCs/>
                <w:rtl/>
              </w:rPr>
              <w:t>خشنة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أو ناعمة أو لامعة او غير ذلك</w:t>
            </w:r>
          </w:p>
        </w:tc>
      </w:tr>
      <w:tr w:rsidR="006D3C6D" w14:paraId="27D9C8B9" w14:textId="77777777" w:rsidTr="0026485B">
        <w:tc>
          <w:tcPr>
            <w:tcW w:w="3119" w:type="dxa"/>
          </w:tcPr>
          <w:p w14:paraId="506AE05F" w14:textId="35BD4BF2" w:rsidR="006D3C6D" w:rsidRDefault="006D3C6D" w:rsidP="006D3C6D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الشكل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409" w:type="dxa"/>
          </w:tcPr>
          <w:p w14:paraId="2F2E7561" w14:textId="2A9C48D3" w:rsidR="006D3C6D" w:rsidRDefault="006D3C6D" w:rsidP="006D3C6D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ب)الطباعة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977" w:type="dxa"/>
          </w:tcPr>
          <w:p w14:paraId="2459CE0D" w14:textId="7860BAD8" w:rsidR="006D3C6D" w:rsidRDefault="006D3C6D" w:rsidP="006D3C6D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 xml:space="preserve">ج)   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البنية </w:t>
            </w:r>
          </w:p>
        </w:tc>
        <w:tc>
          <w:tcPr>
            <w:tcW w:w="849" w:type="dxa"/>
          </w:tcPr>
          <w:p w14:paraId="24428AF6" w14:textId="31ECEF40" w:rsidR="006D3C6D" w:rsidRDefault="006D3C6D" w:rsidP="006D3C6D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ج</w:t>
            </w:r>
          </w:p>
        </w:tc>
      </w:tr>
      <w:tr w:rsidR="006D3C6D" w14:paraId="743758FE" w14:textId="77777777" w:rsidTr="0026485B">
        <w:tc>
          <w:tcPr>
            <w:tcW w:w="9354" w:type="dxa"/>
            <w:gridSpan w:val="4"/>
          </w:tcPr>
          <w:p w14:paraId="0FB02991" w14:textId="40DDCE94" w:rsidR="006D3C6D" w:rsidRDefault="006D3C6D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برامج التصميم الرسومي المدفوع </w:t>
            </w:r>
          </w:p>
        </w:tc>
      </w:tr>
      <w:tr w:rsidR="006D3C6D" w14:paraId="526663CD" w14:textId="77777777" w:rsidTr="0026485B">
        <w:tc>
          <w:tcPr>
            <w:tcW w:w="3119" w:type="dxa"/>
          </w:tcPr>
          <w:p w14:paraId="104EF6D1" w14:textId="72CCA06A" w:rsidR="006D3C6D" w:rsidRDefault="006D3C6D" w:rsidP="006D3C6D">
            <w:pPr>
              <w:bidi/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أ</w:t>
            </w:r>
            <w:r w:rsidRPr="00F661DA">
              <w:rPr>
                <w:rFonts w:hint="cs"/>
                <w:b/>
                <w:bCs/>
                <w:rtl/>
              </w:rPr>
              <w:t>دوبي</w:t>
            </w:r>
            <w:proofErr w:type="gramEnd"/>
            <w:r w:rsidRPr="00F661DA">
              <w:rPr>
                <w:rFonts w:hint="cs"/>
                <w:b/>
                <w:bCs/>
                <w:rtl/>
              </w:rPr>
              <w:t xml:space="preserve"> إن </w:t>
            </w:r>
            <w:proofErr w:type="spellStart"/>
            <w:r w:rsidRPr="00F661DA">
              <w:rPr>
                <w:rFonts w:hint="cs"/>
                <w:b/>
                <w:bCs/>
                <w:rtl/>
              </w:rPr>
              <w:t>ديزاين</w:t>
            </w:r>
            <w:proofErr w:type="spellEnd"/>
            <w:r w:rsidRPr="00F661DA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409" w:type="dxa"/>
          </w:tcPr>
          <w:p w14:paraId="405F631A" w14:textId="2F32EF28" w:rsidR="006D3C6D" w:rsidRDefault="006D3C6D" w:rsidP="006D3C6D">
            <w:pPr>
              <w:bidi/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ب)</w:t>
            </w:r>
            <w:proofErr w:type="spellStart"/>
            <w:r>
              <w:rPr>
                <w:rFonts w:hint="cs"/>
                <w:b/>
                <w:bCs/>
                <w:rtl/>
              </w:rPr>
              <w:t>جيمب</w:t>
            </w:r>
            <w:proofErr w:type="spellEnd"/>
            <w:proofErr w:type="gramEnd"/>
          </w:p>
        </w:tc>
        <w:tc>
          <w:tcPr>
            <w:tcW w:w="2977" w:type="dxa"/>
          </w:tcPr>
          <w:p w14:paraId="2669B89C" w14:textId="500D93B1" w:rsidR="006D3C6D" w:rsidRDefault="006D3C6D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) فكتور</w:t>
            </w:r>
          </w:p>
        </w:tc>
        <w:tc>
          <w:tcPr>
            <w:tcW w:w="849" w:type="dxa"/>
          </w:tcPr>
          <w:p w14:paraId="40DBFC2F" w14:textId="33E7D60D" w:rsidR="006D3C6D" w:rsidRDefault="006D3C6D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6D3C6D" w14:paraId="5D7E7F9B" w14:textId="77777777" w:rsidTr="0026485B">
        <w:tc>
          <w:tcPr>
            <w:tcW w:w="9354" w:type="dxa"/>
            <w:gridSpan w:val="4"/>
          </w:tcPr>
          <w:p w14:paraId="1F96210C" w14:textId="356DCC62" w:rsidR="006D3C6D" w:rsidRDefault="006D3C6D" w:rsidP="006D3C6D">
            <w:pPr>
              <w:bidi/>
              <w:rPr>
                <w:b/>
                <w:bCs/>
                <w:rtl/>
              </w:rPr>
            </w:pPr>
            <w:proofErr w:type="spellStart"/>
            <w:r>
              <w:rPr>
                <w:rFonts w:hint="cs"/>
                <w:b/>
                <w:bCs/>
                <w:rtl/>
              </w:rPr>
              <w:t>إمتداد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ملفات برنامج </w:t>
            </w:r>
            <w:proofErr w:type="spellStart"/>
            <w:r>
              <w:rPr>
                <w:rFonts w:hint="cs"/>
                <w:b/>
                <w:bCs/>
                <w:rtl/>
              </w:rPr>
              <w:t>إنكسكيب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هو</w:t>
            </w:r>
          </w:p>
        </w:tc>
      </w:tr>
      <w:tr w:rsidR="006D3C6D" w14:paraId="1E03BA8B" w14:textId="77777777" w:rsidTr="0026485B">
        <w:tc>
          <w:tcPr>
            <w:tcW w:w="3119" w:type="dxa"/>
          </w:tcPr>
          <w:p w14:paraId="755E5AA8" w14:textId="7187BC29" w:rsidR="006D3C6D" w:rsidRDefault="006D3C6D" w:rsidP="006D3C6D">
            <w:pPr>
              <w:tabs>
                <w:tab w:val="center" w:pos="953"/>
              </w:tabs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أ)</w:t>
            </w:r>
            <w:r>
              <w:rPr>
                <w:b/>
                <w:bCs/>
              </w:rPr>
              <w:tab/>
              <w:t>SVG</w:t>
            </w:r>
          </w:p>
        </w:tc>
        <w:tc>
          <w:tcPr>
            <w:tcW w:w="2409" w:type="dxa"/>
          </w:tcPr>
          <w:p w14:paraId="3FC8DEDC" w14:textId="20AF3801" w:rsidR="006D3C6D" w:rsidRDefault="006D3C6D" w:rsidP="006D3C6D">
            <w:pPr>
              <w:tabs>
                <w:tab w:val="center" w:pos="1164"/>
              </w:tabs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ب)</w:t>
            </w:r>
            <w:r>
              <w:rPr>
                <w:b/>
                <w:bCs/>
              </w:rPr>
              <w:tab/>
              <w:t>GIF</w:t>
            </w:r>
          </w:p>
        </w:tc>
        <w:tc>
          <w:tcPr>
            <w:tcW w:w="2977" w:type="dxa"/>
          </w:tcPr>
          <w:p w14:paraId="181A7345" w14:textId="3048E0A4" w:rsidR="006D3C6D" w:rsidRDefault="006D3C6D" w:rsidP="006D3C6D">
            <w:pPr>
              <w:bidi/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 xml:space="preserve">ج)   </w:t>
            </w:r>
            <w:proofErr w:type="gramEnd"/>
            <w:r>
              <w:rPr>
                <w:b/>
                <w:bCs/>
              </w:rPr>
              <w:t>PDF</w:t>
            </w:r>
          </w:p>
        </w:tc>
        <w:tc>
          <w:tcPr>
            <w:tcW w:w="849" w:type="dxa"/>
          </w:tcPr>
          <w:p w14:paraId="49C4CD45" w14:textId="76DEB2BD" w:rsidR="006D3C6D" w:rsidRDefault="006D3C6D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6D3C6D" w14:paraId="7E631C3C" w14:textId="77777777" w:rsidTr="0026485B">
        <w:tc>
          <w:tcPr>
            <w:tcW w:w="9354" w:type="dxa"/>
            <w:gridSpan w:val="4"/>
          </w:tcPr>
          <w:p w14:paraId="2FEBA69A" w14:textId="26A80361" w:rsidR="006D3C6D" w:rsidRDefault="006D3C6D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هو نوع من التصميم يستخدم للترويج لمنتج او خدمة معينة</w:t>
            </w:r>
          </w:p>
        </w:tc>
      </w:tr>
      <w:tr w:rsidR="006D3C6D" w14:paraId="423BE894" w14:textId="77777777" w:rsidTr="0026485B">
        <w:tc>
          <w:tcPr>
            <w:tcW w:w="3119" w:type="dxa"/>
          </w:tcPr>
          <w:p w14:paraId="5DE049AE" w14:textId="426ED853" w:rsidR="006D3C6D" w:rsidRDefault="006D3C6D" w:rsidP="006D3C6D">
            <w:pPr>
              <w:bidi/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تصميم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الهوية البصرية</w:t>
            </w:r>
          </w:p>
        </w:tc>
        <w:tc>
          <w:tcPr>
            <w:tcW w:w="2409" w:type="dxa"/>
          </w:tcPr>
          <w:p w14:paraId="00777D98" w14:textId="316DD121" w:rsidR="006D3C6D" w:rsidRDefault="006D3C6D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ب) تصميم التسويق والاعلانات</w:t>
            </w:r>
          </w:p>
        </w:tc>
        <w:tc>
          <w:tcPr>
            <w:tcW w:w="2977" w:type="dxa"/>
          </w:tcPr>
          <w:p w14:paraId="0319DA7B" w14:textId="5CFCA4D2" w:rsidR="006D3C6D" w:rsidRDefault="006D3C6D" w:rsidP="006D3C6D">
            <w:pPr>
              <w:bidi/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ج)تصميم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المنشورات</w:t>
            </w:r>
          </w:p>
        </w:tc>
        <w:tc>
          <w:tcPr>
            <w:tcW w:w="849" w:type="dxa"/>
          </w:tcPr>
          <w:p w14:paraId="11DF653F" w14:textId="634BF137" w:rsidR="006D3C6D" w:rsidRDefault="006D3C6D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ب</w:t>
            </w:r>
          </w:p>
        </w:tc>
      </w:tr>
      <w:tr w:rsidR="006D3C6D" w14:paraId="4AF4F38A" w14:textId="77777777" w:rsidTr="0026485B">
        <w:tc>
          <w:tcPr>
            <w:tcW w:w="9354" w:type="dxa"/>
            <w:gridSpan w:val="4"/>
          </w:tcPr>
          <w:p w14:paraId="3065C2F5" w14:textId="50274BAE" w:rsidR="006D3C6D" w:rsidRDefault="006D3C6D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عناصر التصميم الرسومي .........والذي يرمز إلى مناطق التصميم التي تركت خالية لضمان عدم تداخل العناصر او التشويش على رسالة المحتوى </w:t>
            </w:r>
          </w:p>
        </w:tc>
      </w:tr>
      <w:tr w:rsidR="006D3C6D" w14:paraId="1E24253E" w14:textId="77777777" w:rsidTr="0026485B">
        <w:tc>
          <w:tcPr>
            <w:tcW w:w="3119" w:type="dxa"/>
          </w:tcPr>
          <w:p w14:paraId="78C536F0" w14:textId="485E4994" w:rsidR="006D3C6D" w:rsidRDefault="006D3C6D" w:rsidP="006D3C6D">
            <w:pPr>
              <w:bidi/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البنية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409" w:type="dxa"/>
          </w:tcPr>
          <w:p w14:paraId="40D99132" w14:textId="643982F0" w:rsidR="006D3C6D" w:rsidRDefault="006D3C6D" w:rsidP="006D3C6D">
            <w:pPr>
              <w:bidi/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ب)الحجم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977" w:type="dxa"/>
          </w:tcPr>
          <w:p w14:paraId="75A3F650" w14:textId="0D6118AB" w:rsidR="006D3C6D" w:rsidRDefault="006D3C6D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الفراغ </w:t>
            </w:r>
          </w:p>
        </w:tc>
        <w:tc>
          <w:tcPr>
            <w:tcW w:w="849" w:type="dxa"/>
          </w:tcPr>
          <w:p w14:paraId="2E2D6262" w14:textId="60FC05AD" w:rsidR="006D3C6D" w:rsidRDefault="006D3C6D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</w:t>
            </w:r>
          </w:p>
        </w:tc>
      </w:tr>
      <w:tr w:rsidR="006D3C6D" w14:paraId="761C8649" w14:textId="77777777" w:rsidTr="0026485B">
        <w:tc>
          <w:tcPr>
            <w:tcW w:w="9354" w:type="dxa"/>
            <w:gridSpan w:val="4"/>
          </w:tcPr>
          <w:p w14:paraId="7311349E" w14:textId="2CB5EFA4" w:rsidR="006D3C6D" w:rsidRDefault="006D3C6D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يتكون الشعار .................من صورة </w:t>
            </w:r>
            <w:proofErr w:type="gramStart"/>
            <w:r>
              <w:rPr>
                <w:rFonts w:hint="cs"/>
                <w:b/>
                <w:bCs/>
                <w:rtl/>
              </w:rPr>
              <w:t>متجهه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تعمل كشعار للعلامة التجارية ويعد جيداً للشركات التي تستهدف العائلات او الأطفال</w:t>
            </w:r>
          </w:p>
        </w:tc>
      </w:tr>
      <w:tr w:rsidR="006D3C6D" w14:paraId="727DEA70" w14:textId="77777777" w:rsidTr="0026485B">
        <w:tc>
          <w:tcPr>
            <w:tcW w:w="3119" w:type="dxa"/>
          </w:tcPr>
          <w:p w14:paraId="1062B1E9" w14:textId="4E37E648" w:rsidR="006D3C6D" w:rsidRDefault="006D3C6D" w:rsidP="006D3C6D">
            <w:pPr>
              <w:bidi/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شعار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الحروف</w:t>
            </w:r>
          </w:p>
        </w:tc>
        <w:tc>
          <w:tcPr>
            <w:tcW w:w="2409" w:type="dxa"/>
          </w:tcPr>
          <w:p w14:paraId="354FE055" w14:textId="518A300C" w:rsidR="006D3C6D" w:rsidRDefault="006D3C6D" w:rsidP="006D3C6D">
            <w:pPr>
              <w:bidi/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ب)الشعار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التصويري </w:t>
            </w:r>
          </w:p>
        </w:tc>
        <w:tc>
          <w:tcPr>
            <w:tcW w:w="2977" w:type="dxa"/>
          </w:tcPr>
          <w:p w14:paraId="545DFF8F" w14:textId="3D6218AC" w:rsidR="006D3C6D" w:rsidRDefault="006D3C6D" w:rsidP="006D3C6D">
            <w:pPr>
              <w:bidi/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ج)الشعار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المدمج </w:t>
            </w:r>
          </w:p>
        </w:tc>
        <w:tc>
          <w:tcPr>
            <w:tcW w:w="849" w:type="dxa"/>
          </w:tcPr>
          <w:p w14:paraId="3521F342" w14:textId="77594FEE" w:rsidR="006D3C6D" w:rsidRDefault="006D3C6D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ب</w:t>
            </w:r>
          </w:p>
        </w:tc>
      </w:tr>
      <w:tr w:rsidR="006D3C6D" w14:paraId="0B23F93B" w14:textId="77777777" w:rsidTr="0026485B">
        <w:tc>
          <w:tcPr>
            <w:tcW w:w="9354" w:type="dxa"/>
            <w:gridSpan w:val="4"/>
          </w:tcPr>
          <w:p w14:paraId="3572AB57" w14:textId="67913108" w:rsidR="006D3C6D" w:rsidRDefault="00A82446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تسويق بــ .......... يقوم على فكرة إرسال الزوار إلى المتجر الإلكتروني من خلال أفراد أو شركات أخرى تتقاضى عمولة عن جهودها في التسويق </w:t>
            </w:r>
          </w:p>
        </w:tc>
      </w:tr>
      <w:tr w:rsidR="006D3C6D" w14:paraId="1B5D26EA" w14:textId="77777777" w:rsidTr="0026485B">
        <w:tc>
          <w:tcPr>
            <w:tcW w:w="3119" w:type="dxa"/>
          </w:tcPr>
          <w:p w14:paraId="4E649EFB" w14:textId="0AB697AA" w:rsidR="006D3C6D" w:rsidRDefault="00A82446" w:rsidP="006D3C6D">
            <w:pPr>
              <w:bidi/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المقالات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 </w:t>
            </w:r>
          </w:p>
        </w:tc>
        <w:tc>
          <w:tcPr>
            <w:tcW w:w="2409" w:type="dxa"/>
          </w:tcPr>
          <w:p w14:paraId="0533F288" w14:textId="17CE53EE" w:rsidR="006D3C6D" w:rsidRDefault="00A82446" w:rsidP="006D3C6D">
            <w:pPr>
              <w:bidi/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ب)العمولة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977" w:type="dxa"/>
          </w:tcPr>
          <w:p w14:paraId="34EBFBBC" w14:textId="1A416723" w:rsidR="006D3C6D" w:rsidRDefault="00A82446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المدونات </w:t>
            </w:r>
          </w:p>
        </w:tc>
        <w:tc>
          <w:tcPr>
            <w:tcW w:w="849" w:type="dxa"/>
          </w:tcPr>
          <w:p w14:paraId="5C253B34" w14:textId="5A1E5D44" w:rsidR="006D3C6D" w:rsidRDefault="00A82446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ب</w:t>
            </w:r>
          </w:p>
        </w:tc>
      </w:tr>
      <w:tr w:rsidR="006D3C6D" w14:paraId="7B8DD2C5" w14:textId="77777777" w:rsidTr="0026485B">
        <w:tc>
          <w:tcPr>
            <w:tcW w:w="9354" w:type="dxa"/>
            <w:gridSpan w:val="4"/>
          </w:tcPr>
          <w:p w14:paraId="12B31734" w14:textId="594F46C4" w:rsidR="006D3C6D" w:rsidRDefault="00A82446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تسويق عبر ............ هو أحد أشكال التسويق الإلكتروني ويتضمن الترويج للمواقع الإلكترونية عن طريق ظهورها في محركات البحث </w:t>
            </w:r>
          </w:p>
        </w:tc>
      </w:tr>
      <w:tr w:rsidR="006D3C6D" w14:paraId="21CD5C7D" w14:textId="77777777" w:rsidTr="0026485B">
        <w:tc>
          <w:tcPr>
            <w:tcW w:w="3119" w:type="dxa"/>
          </w:tcPr>
          <w:p w14:paraId="2AA4D9AB" w14:textId="765DE49A" w:rsidR="006D3C6D" w:rsidRDefault="00A82446" w:rsidP="006D3C6D">
            <w:pPr>
              <w:bidi/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وسائل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التواصل الاجتماعي </w:t>
            </w:r>
          </w:p>
        </w:tc>
        <w:tc>
          <w:tcPr>
            <w:tcW w:w="2409" w:type="dxa"/>
          </w:tcPr>
          <w:p w14:paraId="113F5136" w14:textId="32DCCC6F" w:rsidR="006D3C6D" w:rsidRDefault="00A82446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 المدونات </w:t>
            </w:r>
          </w:p>
        </w:tc>
        <w:tc>
          <w:tcPr>
            <w:tcW w:w="2977" w:type="dxa"/>
          </w:tcPr>
          <w:p w14:paraId="451B4129" w14:textId="0B4C2DA3" w:rsidR="006D3C6D" w:rsidRDefault="00A82446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محركات البحث </w:t>
            </w:r>
          </w:p>
        </w:tc>
        <w:tc>
          <w:tcPr>
            <w:tcW w:w="849" w:type="dxa"/>
          </w:tcPr>
          <w:p w14:paraId="419F92BE" w14:textId="047F6E01" w:rsidR="006D3C6D" w:rsidRDefault="00A82446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</w:t>
            </w:r>
          </w:p>
        </w:tc>
      </w:tr>
      <w:tr w:rsidR="006D3C6D" w14:paraId="127AC986" w14:textId="77777777" w:rsidTr="0026485B">
        <w:tc>
          <w:tcPr>
            <w:tcW w:w="9354" w:type="dxa"/>
            <w:gridSpan w:val="4"/>
          </w:tcPr>
          <w:p w14:paraId="6BBED192" w14:textId="2891F79A" w:rsidR="006D3C6D" w:rsidRDefault="00A82446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رسائل ..............  تستخدم للترويج لعروض خاصة واصدارات المنتجات ويمكن أن تتكون من 3 الى 10 رسائل ترسل على مدار عدة أيام </w:t>
            </w:r>
          </w:p>
        </w:tc>
      </w:tr>
      <w:tr w:rsidR="006D3C6D" w14:paraId="6D0889A5" w14:textId="77777777" w:rsidTr="0026485B">
        <w:tc>
          <w:tcPr>
            <w:tcW w:w="3119" w:type="dxa"/>
          </w:tcPr>
          <w:p w14:paraId="437ED52B" w14:textId="2EB48583" w:rsidR="006D3C6D" w:rsidRDefault="00A82446" w:rsidP="006D3C6D">
            <w:pPr>
              <w:bidi/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ترويجية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409" w:type="dxa"/>
          </w:tcPr>
          <w:p w14:paraId="73C4AC75" w14:textId="22B9C7F1" w:rsidR="006D3C6D" w:rsidRDefault="00A82446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 </w:t>
            </w:r>
            <w:proofErr w:type="gramStart"/>
            <w:r>
              <w:rPr>
                <w:rFonts w:hint="cs"/>
                <w:b/>
                <w:bCs/>
                <w:rtl/>
              </w:rPr>
              <w:t>حاصة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بالمعلومات </w:t>
            </w:r>
          </w:p>
        </w:tc>
        <w:tc>
          <w:tcPr>
            <w:tcW w:w="2977" w:type="dxa"/>
          </w:tcPr>
          <w:p w14:paraId="5B18FC8A" w14:textId="3AEAB092" w:rsidR="006D3C6D" w:rsidRDefault="00A82446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خاصة </w:t>
            </w:r>
            <w:r w:rsidR="006121E9">
              <w:rPr>
                <w:rFonts w:hint="cs"/>
                <w:b/>
                <w:bCs/>
                <w:rtl/>
              </w:rPr>
              <w:t>بالإعلانات</w:t>
            </w:r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849" w:type="dxa"/>
          </w:tcPr>
          <w:p w14:paraId="689D13AC" w14:textId="427AB5D0" w:rsidR="006D3C6D" w:rsidRDefault="00A82446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6D3C6D" w14:paraId="6334E004" w14:textId="77777777" w:rsidTr="0026485B">
        <w:tc>
          <w:tcPr>
            <w:tcW w:w="9354" w:type="dxa"/>
            <w:gridSpan w:val="4"/>
          </w:tcPr>
          <w:p w14:paraId="022BBE6C" w14:textId="7841F6F9" w:rsidR="006D3C6D" w:rsidRDefault="00A82446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رسائل ............ تشارك الاخبار المتعلقة بالأعمال وترسل على فترات منتظمة </w:t>
            </w:r>
          </w:p>
        </w:tc>
      </w:tr>
      <w:tr w:rsidR="006D3C6D" w14:paraId="1F43698E" w14:textId="77777777" w:rsidTr="0026485B">
        <w:tc>
          <w:tcPr>
            <w:tcW w:w="3119" w:type="dxa"/>
          </w:tcPr>
          <w:p w14:paraId="181EF863" w14:textId="43D2A349" w:rsidR="006D3C6D" w:rsidRPr="002241B3" w:rsidRDefault="002241B3" w:rsidP="002241B3">
            <w:pPr>
              <w:bidi/>
              <w:rPr>
                <w:b/>
                <w:bCs/>
                <w:rtl/>
              </w:rPr>
            </w:pPr>
            <w:proofErr w:type="gramStart"/>
            <w:r w:rsidRPr="002241B3">
              <w:rPr>
                <w:rFonts w:hint="cs"/>
                <w:b/>
                <w:bCs/>
                <w:rtl/>
              </w:rPr>
              <w:t>أ)خاصة</w:t>
            </w:r>
            <w:proofErr w:type="gramEnd"/>
            <w:r w:rsidRPr="002241B3">
              <w:rPr>
                <w:rFonts w:hint="cs"/>
                <w:b/>
                <w:bCs/>
                <w:rtl/>
              </w:rPr>
              <w:t xml:space="preserve"> بالمعلومات </w:t>
            </w:r>
          </w:p>
        </w:tc>
        <w:tc>
          <w:tcPr>
            <w:tcW w:w="2409" w:type="dxa"/>
          </w:tcPr>
          <w:p w14:paraId="772BBE96" w14:textId="51F795D2" w:rsidR="006D3C6D" w:rsidRDefault="002241B3" w:rsidP="006D3C6D">
            <w:pPr>
              <w:bidi/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ب)خاصة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بالإعلانات </w:t>
            </w:r>
          </w:p>
        </w:tc>
        <w:tc>
          <w:tcPr>
            <w:tcW w:w="2977" w:type="dxa"/>
          </w:tcPr>
          <w:p w14:paraId="643B6B6A" w14:textId="205AFBED" w:rsidR="006D3C6D" w:rsidRDefault="002241B3" w:rsidP="006D3C6D">
            <w:pPr>
              <w:bidi/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ج)خاصة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بإعادة المشاركة </w:t>
            </w:r>
          </w:p>
        </w:tc>
        <w:tc>
          <w:tcPr>
            <w:tcW w:w="849" w:type="dxa"/>
          </w:tcPr>
          <w:p w14:paraId="5694A323" w14:textId="5D7F6719" w:rsidR="006D3C6D" w:rsidRDefault="002241B3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6D3C6D" w14:paraId="39E88D4D" w14:textId="77777777" w:rsidTr="0026485B">
        <w:tc>
          <w:tcPr>
            <w:tcW w:w="9354" w:type="dxa"/>
            <w:gridSpan w:val="4"/>
          </w:tcPr>
          <w:p w14:paraId="42C926F6" w14:textId="109940B8" w:rsidR="006D3C6D" w:rsidRDefault="002241B3" w:rsidP="006D3C6D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 xml:space="preserve">من الأمثلة على منصة التسويق عبر البريد الالكتروني </w:t>
            </w:r>
          </w:p>
        </w:tc>
      </w:tr>
      <w:tr w:rsidR="006D3C6D" w14:paraId="1918BB4F" w14:textId="77777777" w:rsidTr="0026485B">
        <w:tc>
          <w:tcPr>
            <w:tcW w:w="3119" w:type="dxa"/>
          </w:tcPr>
          <w:p w14:paraId="459C6CF7" w14:textId="7E794E33" w:rsidR="006D3C6D" w:rsidRPr="002241B3" w:rsidRDefault="002241B3" w:rsidP="006D3C6D">
            <w:pPr>
              <w:bidi/>
              <w:rPr>
                <w:b/>
                <w:bCs/>
                <w:lang w:val="en-US"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</w:t>
            </w:r>
            <w:proofErr w:type="spellStart"/>
            <w:r>
              <w:rPr>
                <w:b/>
                <w:bCs/>
                <w:lang w:val="en-US"/>
              </w:rPr>
              <w:t>Mailjet</w:t>
            </w:r>
            <w:proofErr w:type="spellEnd"/>
            <w:proofErr w:type="gramEnd"/>
            <w:r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2409" w:type="dxa"/>
          </w:tcPr>
          <w:p w14:paraId="1D0D2B41" w14:textId="515A79B6" w:rsidR="006D3C6D" w:rsidRPr="002241B3" w:rsidRDefault="002241B3" w:rsidP="006D3C6D">
            <w:pPr>
              <w:bidi/>
              <w:rPr>
                <w:b/>
                <w:bCs/>
                <w:lang w:val="en-US"/>
              </w:rPr>
            </w:pPr>
            <w:r>
              <w:rPr>
                <w:rFonts w:hint="cs"/>
                <w:b/>
                <w:bCs/>
                <w:rtl/>
              </w:rPr>
              <w:t xml:space="preserve">ب) </w:t>
            </w:r>
            <w:r>
              <w:rPr>
                <w:b/>
                <w:bCs/>
                <w:lang w:val="en-US"/>
              </w:rPr>
              <w:t xml:space="preserve">Hotmail </w:t>
            </w:r>
          </w:p>
        </w:tc>
        <w:tc>
          <w:tcPr>
            <w:tcW w:w="2977" w:type="dxa"/>
          </w:tcPr>
          <w:p w14:paraId="1D412931" w14:textId="06DB14E3" w:rsidR="006D3C6D" w:rsidRPr="002241B3" w:rsidRDefault="002241B3" w:rsidP="006D3C6D">
            <w:pPr>
              <w:bidi/>
              <w:rPr>
                <w:b/>
                <w:bCs/>
                <w:lang w:val="en-US"/>
              </w:rPr>
            </w:pPr>
            <w:r>
              <w:rPr>
                <w:rFonts w:hint="cs"/>
                <w:b/>
                <w:bCs/>
                <w:rtl/>
              </w:rPr>
              <w:t xml:space="preserve">ج) </w:t>
            </w:r>
            <w:r>
              <w:rPr>
                <w:b/>
                <w:bCs/>
                <w:lang w:val="en-US"/>
              </w:rPr>
              <w:t xml:space="preserve">Gmail </w:t>
            </w:r>
          </w:p>
        </w:tc>
        <w:tc>
          <w:tcPr>
            <w:tcW w:w="849" w:type="dxa"/>
          </w:tcPr>
          <w:p w14:paraId="67D608B3" w14:textId="25A265FB" w:rsidR="006D3C6D" w:rsidRDefault="002241B3" w:rsidP="006D3C6D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6D3C6D" w14:paraId="6E4A9E2A" w14:textId="77777777" w:rsidTr="0026485B">
        <w:tc>
          <w:tcPr>
            <w:tcW w:w="9354" w:type="dxa"/>
            <w:gridSpan w:val="4"/>
          </w:tcPr>
          <w:p w14:paraId="4273C49D" w14:textId="11C1A3FA" w:rsidR="006D3C6D" w:rsidRPr="00CD5B40" w:rsidRDefault="0026485B" w:rsidP="006D3C6D">
            <w:pPr>
              <w:bidi/>
              <w:rPr>
                <w:b/>
                <w:bCs/>
                <w:lang w:val="en-US"/>
              </w:rPr>
            </w:pPr>
            <w:r>
              <w:rPr>
                <w:rFonts w:hint="cs"/>
                <w:b/>
                <w:bCs/>
                <w:rtl/>
                <w:lang w:val="en-US"/>
              </w:rPr>
              <w:t xml:space="preserve">تصميم ........... يجمع بين مجموعة من عناصر التصميم مثل التخطيط والصور والطباعة وذلك بهدف إنشاء صفحة إلكترونية سهلة الاستخدام </w:t>
            </w:r>
          </w:p>
        </w:tc>
      </w:tr>
      <w:tr w:rsidR="006D3C6D" w14:paraId="33246AD9" w14:textId="77777777" w:rsidTr="0026485B">
        <w:tc>
          <w:tcPr>
            <w:tcW w:w="3119" w:type="dxa"/>
          </w:tcPr>
          <w:p w14:paraId="661D512F" w14:textId="6303C1F9" w:rsidR="006D3C6D" w:rsidRPr="0026485B" w:rsidRDefault="0026485B" w:rsidP="006D3C6D">
            <w:pPr>
              <w:bidi/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أ)المنشورات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409" w:type="dxa"/>
          </w:tcPr>
          <w:p w14:paraId="0DC05404" w14:textId="2E2599D4" w:rsidR="006D3C6D" w:rsidRDefault="0026485B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 الحركة </w:t>
            </w:r>
          </w:p>
        </w:tc>
        <w:tc>
          <w:tcPr>
            <w:tcW w:w="2977" w:type="dxa"/>
          </w:tcPr>
          <w:p w14:paraId="2663CC0F" w14:textId="29BFAADD" w:rsidR="006D3C6D" w:rsidRDefault="0026485B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الويب </w:t>
            </w:r>
          </w:p>
        </w:tc>
        <w:tc>
          <w:tcPr>
            <w:tcW w:w="849" w:type="dxa"/>
          </w:tcPr>
          <w:p w14:paraId="5D98348A" w14:textId="390AADE0" w:rsidR="006D3C6D" w:rsidRDefault="0026485B" w:rsidP="006D3C6D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</w:t>
            </w:r>
          </w:p>
        </w:tc>
      </w:tr>
    </w:tbl>
    <w:p w14:paraId="15EDC459" w14:textId="77777777" w:rsidR="00A64FFE" w:rsidRDefault="00A64FFE" w:rsidP="00A64FFE">
      <w:pPr>
        <w:bidi/>
        <w:rPr>
          <w:b/>
          <w:bCs/>
          <w:sz w:val="24"/>
          <w:szCs w:val="24"/>
          <w:rtl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2831"/>
        <w:gridCol w:w="2831"/>
        <w:gridCol w:w="2831"/>
      </w:tblGrid>
      <w:tr w:rsidR="00CD5B40" w14:paraId="65442757" w14:textId="77777777" w:rsidTr="00D21534">
        <w:tc>
          <w:tcPr>
            <w:tcW w:w="8493" w:type="dxa"/>
            <w:gridSpan w:val="3"/>
            <w:shd w:val="clear" w:color="auto" w:fill="DEEAF6" w:themeFill="accent5" w:themeFillTint="33"/>
          </w:tcPr>
          <w:p w14:paraId="02CC4336" w14:textId="77777777" w:rsidR="00CD5B40" w:rsidRDefault="00CD5B40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عددي فقط اثنان لكل مما يلي </w:t>
            </w:r>
          </w:p>
          <w:p w14:paraId="5155D7C9" w14:textId="1AC5ACC5" w:rsidR="00D21534" w:rsidRDefault="00D21534" w:rsidP="00D21534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</w:tr>
      <w:tr w:rsidR="00CD5B40" w14:paraId="75C0DC3F" w14:textId="77777777" w:rsidTr="00F83438">
        <w:tc>
          <w:tcPr>
            <w:tcW w:w="8493" w:type="dxa"/>
            <w:gridSpan w:val="3"/>
            <w:shd w:val="clear" w:color="auto" w:fill="FFF2CC" w:themeFill="accent4" w:themeFillTint="33"/>
          </w:tcPr>
          <w:p w14:paraId="07DAF39F" w14:textId="3031E37D" w:rsidR="00CD5B40" w:rsidRDefault="0026485B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مواصفات الإعلان الفعّال </w:t>
            </w:r>
          </w:p>
        </w:tc>
      </w:tr>
      <w:tr w:rsidR="00CD5B40" w14:paraId="399B0C65" w14:textId="77777777" w:rsidTr="00CD5B40">
        <w:tc>
          <w:tcPr>
            <w:tcW w:w="2831" w:type="dxa"/>
          </w:tcPr>
          <w:p w14:paraId="02CE53A7" w14:textId="76E3B211" w:rsidR="00CD5B40" w:rsidRDefault="0026485B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ختيار العنوان الجيد</w:t>
            </w:r>
          </w:p>
        </w:tc>
        <w:tc>
          <w:tcPr>
            <w:tcW w:w="2831" w:type="dxa"/>
          </w:tcPr>
          <w:p w14:paraId="406BDD66" w14:textId="27864141" w:rsidR="00CD5B40" w:rsidRDefault="0026485B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طلب إجراء من المتلقي</w:t>
            </w:r>
          </w:p>
        </w:tc>
        <w:tc>
          <w:tcPr>
            <w:tcW w:w="2831" w:type="dxa"/>
          </w:tcPr>
          <w:p w14:paraId="05196096" w14:textId="6FAFFDC0" w:rsidR="00CD5B40" w:rsidRDefault="0026485B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إظهار مصداقية المنتج -التركيز على ما يقدمه المنتج للمستهلك </w:t>
            </w:r>
            <w:r>
              <w:rPr>
                <w:b/>
                <w:bCs/>
                <w:sz w:val="24"/>
                <w:szCs w:val="24"/>
                <w:rtl/>
              </w:rPr>
              <w:t>–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تضمين المعلومات المناسبة البيانية </w:t>
            </w:r>
          </w:p>
        </w:tc>
      </w:tr>
      <w:tr w:rsidR="00CD5B40" w14:paraId="7A57D36A" w14:textId="77777777" w:rsidTr="00F83438">
        <w:tc>
          <w:tcPr>
            <w:tcW w:w="8493" w:type="dxa"/>
            <w:gridSpan w:val="3"/>
            <w:shd w:val="clear" w:color="auto" w:fill="FFF2CC" w:themeFill="accent4" w:themeFillTint="33"/>
          </w:tcPr>
          <w:p w14:paraId="7743AD2F" w14:textId="4EB867C8" w:rsidR="00CD5B40" w:rsidRDefault="0026485B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مبادئ التصميم الرسومي</w:t>
            </w:r>
          </w:p>
        </w:tc>
      </w:tr>
      <w:tr w:rsidR="00CD5B40" w14:paraId="54CFFDEF" w14:textId="77777777" w:rsidTr="00CD5B40">
        <w:tc>
          <w:tcPr>
            <w:tcW w:w="2831" w:type="dxa"/>
          </w:tcPr>
          <w:p w14:paraId="165686B7" w14:textId="6BBC1457" w:rsidR="00CD5B40" w:rsidRDefault="0026485B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توازن</w:t>
            </w:r>
          </w:p>
        </w:tc>
        <w:tc>
          <w:tcPr>
            <w:tcW w:w="2831" w:type="dxa"/>
          </w:tcPr>
          <w:p w14:paraId="107AE20A" w14:textId="52E3AA9B" w:rsidR="00CD5B40" w:rsidRDefault="0026485B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محاذاة </w:t>
            </w:r>
          </w:p>
        </w:tc>
        <w:tc>
          <w:tcPr>
            <w:tcW w:w="2831" w:type="dxa"/>
          </w:tcPr>
          <w:p w14:paraId="553E5F04" w14:textId="220F88EB" w:rsidR="00CD5B40" w:rsidRDefault="0026485B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قرب -التكرار </w:t>
            </w:r>
            <w:r>
              <w:rPr>
                <w:b/>
                <w:bCs/>
                <w:sz w:val="24"/>
                <w:szCs w:val="24"/>
                <w:rtl/>
              </w:rPr>
              <w:t>–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التباين </w:t>
            </w:r>
          </w:p>
        </w:tc>
      </w:tr>
      <w:tr w:rsidR="00CD5B40" w14:paraId="252A5E91" w14:textId="77777777" w:rsidTr="00F83438">
        <w:tc>
          <w:tcPr>
            <w:tcW w:w="8493" w:type="dxa"/>
            <w:gridSpan w:val="3"/>
            <w:shd w:val="clear" w:color="auto" w:fill="FFF2CC" w:themeFill="accent4" w:themeFillTint="33"/>
          </w:tcPr>
          <w:p w14:paraId="4AE097BF" w14:textId="269343F6" w:rsidR="00CD5B40" w:rsidRDefault="0026485B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عناصر التصميم الرسومي </w:t>
            </w:r>
          </w:p>
        </w:tc>
      </w:tr>
      <w:tr w:rsidR="00CD5B40" w14:paraId="26BA80F9" w14:textId="77777777" w:rsidTr="00CD5B40">
        <w:tc>
          <w:tcPr>
            <w:tcW w:w="2831" w:type="dxa"/>
          </w:tcPr>
          <w:p w14:paraId="657AB4E5" w14:textId="56EE8372" w:rsidR="00CD5B40" w:rsidRDefault="0026485B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خط</w:t>
            </w:r>
          </w:p>
        </w:tc>
        <w:tc>
          <w:tcPr>
            <w:tcW w:w="2831" w:type="dxa"/>
          </w:tcPr>
          <w:p w14:paraId="2F7A9553" w14:textId="5F5B4D42" w:rsidR="00CD5B40" w:rsidRDefault="0026485B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شكل </w:t>
            </w:r>
          </w:p>
        </w:tc>
        <w:tc>
          <w:tcPr>
            <w:tcW w:w="2831" w:type="dxa"/>
          </w:tcPr>
          <w:p w14:paraId="0CBF6CB8" w14:textId="206DC69F" w:rsidR="00CD5B40" w:rsidRDefault="0026485B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لون -الطباعة </w:t>
            </w:r>
            <w:r>
              <w:rPr>
                <w:b/>
                <w:bCs/>
                <w:sz w:val="24"/>
                <w:szCs w:val="24"/>
                <w:rtl/>
              </w:rPr>
              <w:t>–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البنية -الحجم -الفراغ </w:t>
            </w:r>
          </w:p>
        </w:tc>
      </w:tr>
      <w:tr w:rsidR="00CD5B40" w14:paraId="74F88D00" w14:textId="77777777" w:rsidTr="00F83438">
        <w:tc>
          <w:tcPr>
            <w:tcW w:w="8493" w:type="dxa"/>
            <w:gridSpan w:val="3"/>
            <w:shd w:val="clear" w:color="auto" w:fill="FFF2CC" w:themeFill="accent4" w:themeFillTint="33"/>
          </w:tcPr>
          <w:p w14:paraId="53DA338D" w14:textId="6F79B67D" w:rsidR="00CD5B40" w:rsidRDefault="00C846E7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يتكون الموقع الالكتروني الذي يوفر محتوى يعبر بشكل جيد </w:t>
            </w:r>
          </w:p>
        </w:tc>
      </w:tr>
      <w:tr w:rsidR="00CD5B40" w14:paraId="0D2A8109" w14:textId="77777777" w:rsidTr="00CD5B40">
        <w:tc>
          <w:tcPr>
            <w:tcW w:w="2831" w:type="dxa"/>
          </w:tcPr>
          <w:p w14:paraId="5BD2901C" w14:textId="34C44324" w:rsidR="00CD5B40" w:rsidRDefault="00C846E7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رأس الصفحة </w:t>
            </w:r>
          </w:p>
        </w:tc>
        <w:tc>
          <w:tcPr>
            <w:tcW w:w="2831" w:type="dxa"/>
          </w:tcPr>
          <w:p w14:paraId="37EF666D" w14:textId="7EA49E0F" w:rsidR="00CD5B40" w:rsidRDefault="00C846E7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جزء الرئيس</w:t>
            </w:r>
          </w:p>
        </w:tc>
        <w:tc>
          <w:tcPr>
            <w:tcW w:w="2831" w:type="dxa"/>
          </w:tcPr>
          <w:p w14:paraId="76393EC8" w14:textId="337560B4" w:rsidR="00CD5B40" w:rsidRDefault="00C846E7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جزء يحتوي على المشاركات </w:t>
            </w:r>
            <w:r>
              <w:rPr>
                <w:b/>
                <w:bCs/>
                <w:sz w:val="24"/>
                <w:szCs w:val="24"/>
                <w:rtl/>
              </w:rPr>
              <w:t>–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التذييل </w:t>
            </w:r>
          </w:p>
        </w:tc>
      </w:tr>
      <w:tr w:rsidR="00F01C01" w14:paraId="56CA7065" w14:textId="77777777" w:rsidTr="00F83438">
        <w:tc>
          <w:tcPr>
            <w:tcW w:w="8493" w:type="dxa"/>
            <w:gridSpan w:val="3"/>
            <w:shd w:val="clear" w:color="auto" w:fill="FFF2CC" w:themeFill="accent4" w:themeFillTint="33"/>
          </w:tcPr>
          <w:p w14:paraId="110DBAF8" w14:textId="1150BAB7" w:rsidR="00F01C01" w:rsidRDefault="00C846E7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مميزات الحساب الاحترافي على الانستغرام </w:t>
            </w:r>
          </w:p>
        </w:tc>
      </w:tr>
      <w:tr w:rsidR="00F01C01" w14:paraId="55A5D089" w14:textId="77777777" w:rsidTr="00CD5B40">
        <w:tc>
          <w:tcPr>
            <w:tcW w:w="2831" w:type="dxa"/>
          </w:tcPr>
          <w:p w14:paraId="22A663F4" w14:textId="4EC63ABF" w:rsidR="00F01C01" w:rsidRDefault="00C846E7" w:rsidP="00C846E7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رؤى إنستغرام </w:t>
            </w:r>
          </w:p>
        </w:tc>
        <w:tc>
          <w:tcPr>
            <w:tcW w:w="2831" w:type="dxa"/>
          </w:tcPr>
          <w:p w14:paraId="64555723" w14:textId="08D55B9F" w:rsidR="00F01C01" w:rsidRDefault="00C846E7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عزيز المنشور </w:t>
            </w:r>
          </w:p>
        </w:tc>
        <w:tc>
          <w:tcPr>
            <w:tcW w:w="2831" w:type="dxa"/>
          </w:tcPr>
          <w:p w14:paraId="38FCCF34" w14:textId="62AAFF41" w:rsidR="00F01C01" w:rsidRDefault="00C846E7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زر الاتصال </w:t>
            </w:r>
            <w:r>
              <w:rPr>
                <w:b/>
                <w:bCs/>
                <w:sz w:val="24"/>
                <w:szCs w:val="24"/>
                <w:rtl/>
              </w:rPr>
              <w:t>–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التسوق عبر إنستغرام </w:t>
            </w:r>
          </w:p>
        </w:tc>
      </w:tr>
      <w:tr w:rsidR="00F01C01" w14:paraId="38BCBC21" w14:textId="77777777" w:rsidTr="00F83438">
        <w:tc>
          <w:tcPr>
            <w:tcW w:w="8493" w:type="dxa"/>
            <w:gridSpan w:val="3"/>
            <w:shd w:val="clear" w:color="auto" w:fill="FFF2CC" w:themeFill="accent4" w:themeFillTint="33"/>
          </w:tcPr>
          <w:p w14:paraId="38ABFAAE" w14:textId="1681C722" w:rsidR="00F01C01" w:rsidRDefault="00C846E7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قنيات تحسين محركات البحث </w:t>
            </w:r>
          </w:p>
        </w:tc>
      </w:tr>
      <w:tr w:rsidR="00F01C01" w14:paraId="6C7D8FF8" w14:textId="77777777" w:rsidTr="00CD5B40">
        <w:tc>
          <w:tcPr>
            <w:tcW w:w="2831" w:type="dxa"/>
          </w:tcPr>
          <w:p w14:paraId="00E9B3ED" w14:textId="7279AF6C" w:rsidR="00F01C01" w:rsidRPr="00DD16F8" w:rsidRDefault="00C846E7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حسين العناوين الرئيسة </w:t>
            </w:r>
          </w:p>
        </w:tc>
        <w:tc>
          <w:tcPr>
            <w:tcW w:w="2831" w:type="dxa"/>
          </w:tcPr>
          <w:p w14:paraId="20A82EB1" w14:textId="13AC9056" w:rsidR="00F01C01" w:rsidRPr="00DD16F8" w:rsidRDefault="00C846E7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ختيار صور </w:t>
            </w:r>
            <w:r w:rsidR="00F83438">
              <w:rPr>
                <w:rFonts w:hint="cs"/>
                <w:b/>
                <w:bCs/>
                <w:sz w:val="24"/>
                <w:szCs w:val="24"/>
                <w:rtl/>
              </w:rPr>
              <w:t>بأحجام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مناسبة </w:t>
            </w:r>
          </w:p>
        </w:tc>
        <w:tc>
          <w:tcPr>
            <w:tcW w:w="2831" w:type="dxa"/>
          </w:tcPr>
          <w:p w14:paraId="6F13FA7D" w14:textId="596C19DE" w:rsidR="00F01C01" w:rsidRDefault="00C846E7" w:rsidP="00CD5B40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شغيل أدوات تتبع معدل الحركة على الموقع </w:t>
            </w:r>
          </w:p>
        </w:tc>
      </w:tr>
    </w:tbl>
    <w:p w14:paraId="489B2FC7" w14:textId="77777777" w:rsidR="00CD5B40" w:rsidRDefault="00CD5B40" w:rsidP="00CD5B40">
      <w:pPr>
        <w:bidi/>
        <w:rPr>
          <w:b/>
          <w:bCs/>
          <w:sz w:val="24"/>
          <w:szCs w:val="24"/>
          <w:rtl/>
        </w:rPr>
      </w:pPr>
    </w:p>
    <w:p w14:paraId="0DB0C0A3" w14:textId="77777777" w:rsidR="006A1749" w:rsidRDefault="006A1749" w:rsidP="006A1749">
      <w:pPr>
        <w:bidi/>
        <w:rPr>
          <w:b/>
          <w:bCs/>
          <w:sz w:val="24"/>
          <w:szCs w:val="24"/>
          <w:rtl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4246"/>
        <w:gridCol w:w="4247"/>
      </w:tblGrid>
      <w:tr w:rsidR="006A1749" w14:paraId="6A470777" w14:textId="77777777" w:rsidTr="00D21534">
        <w:tc>
          <w:tcPr>
            <w:tcW w:w="8493" w:type="dxa"/>
            <w:gridSpan w:val="2"/>
            <w:shd w:val="clear" w:color="auto" w:fill="DEEAF6" w:themeFill="accent5" w:themeFillTint="33"/>
          </w:tcPr>
          <w:p w14:paraId="1586BA88" w14:textId="77777777" w:rsidR="006A1749" w:rsidRDefault="006A1749" w:rsidP="006A1749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قارني لما يلي </w:t>
            </w:r>
          </w:p>
          <w:p w14:paraId="2B4AA920" w14:textId="3A278671" w:rsidR="00D21534" w:rsidRDefault="00D21534" w:rsidP="00D21534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</w:tr>
      <w:tr w:rsidR="006A1749" w14:paraId="19E5DFD1" w14:textId="77777777" w:rsidTr="00C846E7">
        <w:tc>
          <w:tcPr>
            <w:tcW w:w="4246" w:type="dxa"/>
            <w:shd w:val="clear" w:color="auto" w:fill="FFF2CC" w:themeFill="accent4" w:themeFillTint="33"/>
          </w:tcPr>
          <w:p w14:paraId="41F64E13" w14:textId="417CB310" w:rsidR="006A1749" w:rsidRDefault="0026485B" w:rsidP="006A1749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رسومات </w:t>
            </w:r>
            <w:proofErr w:type="spellStart"/>
            <w:r>
              <w:rPr>
                <w:rFonts w:hint="cs"/>
                <w:b/>
                <w:bCs/>
                <w:sz w:val="24"/>
                <w:szCs w:val="24"/>
                <w:rtl/>
              </w:rPr>
              <w:t>المتجهه</w:t>
            </w:r>
            <w:proofErr w:type="spellEnd"/>
          </w:p>
        </w:tc>
        <w:tc>
          <w:tcPr>
            <w:tcW w:w="4247" w:type="dxa"/>
            <w:shd w:val="clear" w:color="auto" w:fill="FFF2CC" w:themeFill="accent4" w:themeFillTint="33"/>
          </w:tcPr>
          <w:p w14:paraId="211E13AF" w14:textId="7153B1E3" w:rsidR="006A1749" w:rsidRPr="006A1749" w:rsidRDefault="0026485B" w:rsidP="006A1749">
            <w:pPr>
              <w:bidi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 xml:space="preserve">الرسومات النقطية </w:t>
            </w:r>
          </w:p>
        </w:tc>
      </w:tr>
      <w:tr w:rsidR="006A1749" w14:paraId="4DD8B7B0" w14:textId="77777777" w:rsidTr="006A1749">
        <w:tc>
          <w:tcPr>
            <w:tcW w:w="4246" w:type="dxa"/>
          </w:tcPr>
          <w:p w14:paraId="22C81418" w14:textId="484A6A75" w:rsidR="006A1749" w:rsidRDefault="0026485B" w:rsidP="006A1749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عد أكثر مرونة ويمكن تغير حجمها بسهولة دون فقدان جودتها </w:t>
            </w:r>
          </w:p>
        </w:tc>
        <w:tc>
          <w:tcPr>
            <w:tcW w:w="4247" w:type="dxa"/>
          </w:tcPr>
          <w:p w14:paraId="70B794EA" w14:textId="0143BCA6" w:rsidR="006A1749" w:rsidRDefault="0026485B" w:rsidP="006A1749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لا يمكن تغيير الحجم بشكل يحافظ على جودتها </w:t>
            </w:r>
          </w:p>
        </w:tc>
      </w:tr>
      <w:tr w:rsidR="006A1749" w14:paraId="60508FA7" w14:textId="77777777" w:rsidTr="00C846E7">
        <w:tc>
          <w:tcPr>
            <w:tcW w:w="4246" w:type="dxa"/>
            <w:shd w:val="clear" w:color="auto" w:fill="FFF2CC" w:themeFill="accent4" w:themeFillTint="33"/>
          </w:tcPr>
          <w:p w14:paraId="0E0BBD52" w14:textId="5B932C76" w:rsidR="006A1749" w:rsidRDefault="00C846E7" w:rsidP="006A1749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ستراتيجية   النشر الظاهرة </w:t>
            </w:r>
          </w:p>
        </w:tc>
        <w:tc>
          <w:tcPr>
            <w:tcW w:w="4247" w:type="dxa"/>
            <w:shd w:val="clear" w:color="auto" w:fill="FFF2CC" w:themeFill="accent4" w:themeFillTint="33"/>
          </w:tcPr>
          <w:p w14:paraId="736AB938" w14:textId="40764DFF" w:rsidR="006A1749" w:rsidRDefault="00C846E7" w:rsidP="006A1749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ستراتيجية النشر المخفية </w:t>
            </w:r>
          </w:p>
        </w:tc>
      </w:tr>
      <w:tr w:rsidR="006A1749" w14:paraId="4C33DB7E" w14:textId="77777777" w:rsidTr="006A1749">
        <w:tc>
          <w:tcPr>
            <w:tcW w:w="4246" w:type="dxa"/>
          </w:tcPr>
          <w:p w14:paraId="63D7B7A7" w14:textId="10ACC338" w:rsidR="006A1749" w:rsidRDefault="00C846E7" w:rsidP="006A1749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يدرك المشاهد منذ اللحظة الأولى أن يشاهد إعلانات او محتوى لعلامة تجارية </w:t>
            </w:r>
          </w:p>
        </w:tc>
        <w:tc>
          <w:tcPr>
            <w:tcW w:w="4247" w:type="dxa"/>
          </w:tcPr>
          <w:p w14:paraId="65AD80D2" w14:textId="2540D81E" w:rsidR="006A1749" w:rsidRDefault="00C846E7" w:rsidP="006A1749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لا يدرك المشاهد منذ اللحظة الأولى أنه يشاهد إعلانات او محتوى لعلامة تجارية </w:t>
            </w:r>
          </w:p>
        </w:tc>
      </w:tr>
      <w:tr w:rsidR="006A1749" w14:paraId="618F38A4" w14:textId="77777777" w:rsidTr="00C846E7">
        <w:tc>
          <w:tcPr>
            <w:tcW w:w="4246" w:type="dxa"/>
            <w:shd w:val="clear" w:color="auto" w:fill="FFF2CC" w:themeFill="accent4" w:themeFillTint="33"/>
          </w:tcPr>
          <w:p w14:paraId="28D047BE" w14:textId="306AD5FB" w:rsidR="006A1749" w:rsidRDefault="00C846E7" w:rsidP="006A1749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عرض من جانب العميل </w:t>
            </w:r>
          </w:p>
        </w:tc>
        <w:tc>
          <w:tcPr>
            <w:tcW w:w="4247" w:type="dxa"/>
            <w:shd w:val="clear" w:color="auto" w:fill="FFF2CC" w:themeFill="accent4" w:themeFillTint="33"/>
          </w:tcPr>
          <w:p w14:paraId="595D0B81" w14:textId="2800D7F7" w:rsidR="006A1749" w:rsidRDefault="00C846E7" w:rsidP="006A1749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عرض من جانب الخادم</w:t>
            </w:r>
          </w:p>
        </w:tc>
      </w:tr>
      <w:tr w:rsidR="006A1749" w14:paraId="63239CFC" w14:textId="77777777" w:rsidTr="006A1749">
        <w:tc>
          <w:tcPr>
            <w:tcW w:w="4246" w:type="dxa"/>
          </w:tcPr>
          <w:p w14:paraId="168F7DB9" w14:textId="229C8465" w:rsidR="006A1749" w:rsidRDefault="00C846E7" w:rsidP="006A1749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أقل ملاءمة لتحسين محركات البحث </w:t>
            </w:r>
          </w:p>
        </w:tc>
        <w:tc>
          <w:tcPr>
            <w:tcW w:w="4247" w:type="dxa"/>
          </w:tcPr>
          <w:p w14:paraId="19D6DE87" w14:textId="15204A11" w:rsidR="006A1749" w:rsidRDefault="00C846E7" w:rsidP="006A1749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خيار المفضل لكبار المسؤولين الاقتصاديين لتحسين محركات البحث </w:t>
            </w:r>
          </w:p>
        </w:tc>
      </w:tr>
    </w:tbl>
    <w:p w14:paraId="769D46F9" w14:textId="77777777" w:rsidR="006A1749" w:rsidRPr="005A5156" w:rsidRDefault="006A1749" w:rsidP="006A1749">
      <w:pPr>
        <w:bidi/>
        <w:rPr>
          <w:b/>
          <w:bCs/>
          <w:sz w:val="24"/>
          <w:szCs w:val="24"/>
          <w:rtl/>
        </w:rPr>
      </w:pPr>
    </w:p>
    <w:sectPr w:rsidR="006A1749" w:rsidRPr="005A5156" w:rsidSect="00925D2E">
      <w:pgSz w:w="11906" w:h="16838"/>
      <w:pgMar w:top="1418" w:right="1985" w:bottom="1418" w:left="1418" w:header="720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C04052"/>
    <w:multiLevelType w:val="hybridMultilevel"/>
    <w:tmpl w:val="F0E4255E"/>
    <w:lvl w:ilvl="0" w:tplc="602E613E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6F00B4"/>
    <w:multiLevelType w:val="hybridMultilevel"/>
    <w:tmpl w:val="494AFAE8"/>
    <w:lvl w:ilvl="0" w:tplc="696EFCD6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1458757">
    <w:abstractNumId w:val="1"/>
  </w:num>
  <w:num w:numId="2" w16cid:durableId="1321234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3MLQ0NzS0MDA3MjFW0lEKTi0uzszPAykwqgUAOEubiywAAAA="/>
  </w:docVars>
  <w:rsids>
    <w:rsidRoot w:val="000A6EDC"/>
    <w:rsid w:val="000622A9"/>
    <w:rsid w:val="000A6EDC"/>
    <w:rsid w:val="000B685A"/>
    <w:rsid w:val="001F3A74"/>
    <w:rsid w:val="002241B3"/>
    <w:rsid w:val="00225333"/>
    <w:rsid w:val="0026485B"/>
    <w:rsid w:val="00475959"/>
    <w:rsid w:val="004A09D9"/>
    <w:rsid w:val="004E192F"/>
    <w:rsid w:val="005A5156"/>
    <w:rsid w:val="005B4B6A"/>
    <w:rsid w:val="0060427D"/>
    <w:rsid w:val="006121E9"/>
    <w:rsid w:val="006426F3"/>
    <w:rsid w:val="006453D4"/>
    <w:rsid w:val="006A1749"/>
    <w:rsid w:val="006A2F89"/>
    <w:rsid w:val="006D3C6D"/>
    <w:rsid w:val="007F4554"/>
    <w:rsid w:val="00925D2E"/>
    <w:rsid w:val="009A6A37"/>
    <w:rsid w:val="00A64FFE"/>
    <w:rsid w:val="00A82446"/>
    <w:rsid w:val="00AD4D95"/>
    <w:rsid w:val="00AE2E4B"/>
    <w:rsid w:val="00AE3821"/>
    <w:rsid w:val="00B30D9C"/>
    <w:rsid w:val="00BD4725"/>
    <w:rsid w:val="00C846E7"/>
    <w:rsid w:val="00CD5B40"/>
    <w:rsid w:val="00D21534"/>
    <w:rsid w:val="00DD0B6E"/>
    <w:rsid w:val="00DD16F8"/>
    <w:rsid w:val="00DF40CD"/>
    <w:rsid w:val="00E0106D"/>
    <w:rsid w:val="00E25A68"/>
    <w:rsid w:val="00EF016E"/>
    <w:rsid w:val="00F01C01"/>
    <w:rsid w:val="00F70018"/>
    <w:rsid w:val="00F83438"/>
    <w:rsid w:val="00FC43FC"/>
    <w:rsid w:val="00FE5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1B28502"/>
  <w15:chartTrackingRefBased/>
  <w15:docId w15:val="{34990288-CA9F-4DD0-BFAB-9CC3309A9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A6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D5B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1</TotalTime>
  <Pages>4</Pages>
  <Words>1311</Words>
  <Characters>7479</Characters>
  <Application>Microsoft Office Word</Application>
  <DocSecurity>0</DocSecurity>
  <Lines>62</Lines>
  <Paragraphs>17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... ....</dc:creator>
  <cp:keywords/>
  <dc:description/>
  <cp:lastModifiedBy>.... ....</cp:lastModifiedBy>
  <cp:revision>8</cp:revision>
  <dcterms:created xsi:type="dcterms:W3CDTF">2023-05-28T21:14:00Z</dcterms:created>
  <dcterms:modified xsi:type="dcterms:W3CDTF">2023-05-29T10:49:00Z</dcterms:modified>
</cp:coreProperties>
</file>